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E5087A" w14:textId="77777777" w:rsidR="00273070" w:rsidRDefault="00273070" w:rsidP="004D6897">
      <w:pPr>
        <w:jc w:val="center"/>
      </w:pPr>
    </w:p>
    <w:p w14:paraId="145C5C31" w14:textId="03D160D4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 w:rsidR="008A6893">
        <w:t>Civil</w:t>
      </w:r>
      <w:r>
        <w:t xml:space="preserve"> Engineering </w:t>
      </w:r>
    </w:p>
    <w:p w14:paraId="3649861D" w14:textId="4C13E711" w:rsidR="00273070" w:rsidRDefault="00273070" w:rsidP="00273070">
      <w:pPr>
        <w:jc w:val="center"/>
      </w:pPr>
      <w:r>
        <w:t>Curriculum Scheme: Revised 2012</w:t>
      </w:r>
    </w:p>
    <w:p w14:paraId="3DAAD6DC" w14:textId="4F780122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>
        <w:t xml:space="preserve"> VI</w:t>
      </w:r>
      <w:r w:rsidR="008A6893">
        <w:t>I</w:t>
      </w:r>
      <w:r w:rsidR="005704AA">
        <w:t xml:space="preserve"> </w:t>
      </w:r>
    </w:p>
    <w:p w14:paraId="4E17EDB7" w14:textId="77777777" w:rsidR="00562BC7" w:rsidRDefault="005704AA" w:rsidP="00562BC7">
      <w:pPr>
        <w:jc w:val="center"/>
      </w:pPr>
      <w:r>
        <w:t>Course Code</w:t>
      </w:r>
      <w:r w:rsidR="00AD4FD3">
        <w:t xml:space="preserve">: </w:t>
      </w:r>
      <w:r w:rsidR="008A6893">
        <w:t xml:space="preserve">CE-C 704 </w:t>
      </w:r>
      <w:r w:rsidR="00AD4FD3">
        <w:t>an</w:t>
      </w:r>
      <w:r>
        <w:t xml:space="preserve">d Course Name: </w:t>
      </w:r>
      <w:r w:rsidR="00562BC7">
        <w:t>Environmental Engineering-II</w:t>
      </w:r>
      <w:r w:rsidR="00562BC7" w:rsidRPr="001454D2">
        <w:t xml:space="preserve"> </w:t>
      </w:r>
    </w:p>
    <w:p w14:paraId="419A3ED0" w14:textId="58C664DA" w:rsidR="001454D2" w:rsidRDefault="001454D2" w:rsidP="00562BC7">
      <w:pPr>
        <w:jc w:val="center"/>
      </w:pPr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039A597E" w14:textId="77777777" w:rsidR="00BF0012" w:rsidRPr="00BF0012" w:rsidRDefault="00BF0012" w:rsidP="00BF0012">
      <w:pPr>
        <w:pStyle w:val="NormalWeb"/>
        <w:shd w:val="clear" w:color="auto" w:fill="FFFFFF"/>
        <w:spacing w:before="0" w:beforeAutospacing="0" w:after="0" w:afterAutospacing="0"/>
        <w:ind w:left="1440" w:firstLine="720"/>
        <w:rPr>
          <w:rFonts w:asciiTheme="minorHAnsi" w:hAnsiTheme="minorHAnsi" w:cstheme="minorHAnsi"/>
          <w:color w:val="201F1E"/>
          <w:sz w:val="23"/>
          <w:szCs w:val="23"/>
        </w:rPr>
      </w:pPr>
    </w:p>
    <w:p w14:paraId="114E802D" w14:textId="49BD9436" w:rsidR="00033A6F" w:rsidRDefault="00033A6F" w:rsidP="00085AD2">
      <w:pPr>
        <w:jc w:val="both"/>
      </w:pPr>
      <w:bookmarkStart w:id="0" w:name="_GoBack"/>
      <w:bookmarkEnd w:id="0"/>
      <w:r>
        <w:t xml:space="preserve">============================================================================= </w:t>
      </w:r>
    </w:p>
    <w:p w14:paraId="50062B02" w14:textId="29DF82FF" w:rsidR="00C770D4" w:rsidRDefault="00033A6F" w:rsidP="00085AD2">
      <w:pPr>
        <w:jc w:val="both"/>
      </w:pPr>
      <w:r w:rsidRPr="00033A6F">
        <w:t>Note</w:t>
      </w:r>
      <w:r>
        <w:t xml:space="preserve"> to the </w:t>
      </w:r>
      <w:r w:rsidR="006E7C78">
        <w:t>students</w:t>
      </w:r>
      <w:r w:rsidR="006E7C78" w:rsidRPr="00033A6F">
        <w:t>: -</w:t>
      </w:r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</w:t>
      </w:r>
      <w:r w:rsidR="003C092B" w:rsidRPr="00033A6F">
        <w:t>marks.</w:t>
      </w:r>
      <w:r w:rsidRPr="00033A6F"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702F4A" w:rsidRPr="00A45826" w14:paraId="58EDFF16" w14:textId="7F9CB822" w:rsidTr="00C770D4">
        <w:tc>
          <w:tcPr>
            <w:tcW w:w="1345" w:type="dxa"/>
          </w:tcPr>
          <w:p w14:paraId="512A2583" w14:textId="10E40F5E" w:rsidR="00702F4A" w:rsidRPr="00A45826" w:rsidRDefault="00702F4A" w:rsidP="00702F4A">
            <w:r>
              <w:t xml:space="preserve">Q1. </w:t>
            </w:r>
          </w:p>
        </w:tc>
        <w:tc>
          <w:tcPr>
            <w:tcW w:w="8120" w:type="dxa"/>
          </w:tcPr>
          <w:p w14:paraId="3A50F713" w14:textId="321BA607" w:rsidR="00702F4A" w:rsidRPr="005B5C42" w:rsidRDefault="00702F4A" w:rsidP="00702F4A">
            <w:r w:rsidRPr="005B5C42">
              <w:t>What is night soil?</w:t>
            </w:r>
          </w:p>
        </w:tc>
      </w:tr>
      <w:tr w:rsidR="00702F4A" w:rsidRPr="00A45826" w14:paraId="1EBF6405" w14:textId="1E36F3CC" w:rsidTr="00C770D4">
        <w:tc>
          <w:tcPr>
            <w:tcW w:w="1345" w:type="dxa"/>
          </w:tcPr>
          <w:p w14:paraId="3D5FC96E" w14:textId="00C17457" w:rsidR="00702F4A" w:rsidRPr="00A45826" w:rsidRDefault="00702F4A" w:rsidP="00702F4A">
            <w:r>
              <w:t>Option A:</w:t>
            </w:r>
          </w:p>
        </w:tc>
        <w:tc>
          <w:tcPr>
            <w:tcW w:w="8120" w:type="dxa"/>
          </w:tcPr>
          <w:p w14:paraId="3D33A623" w14:textId="69BD2731" w:rsidR="00702F4A" w:rsidRPr="005B5C42" w:rsidRDefault="00702F4A" w:rsidP="00702F4A">
            <w:r w:rsidRPr="005B5C42">
              <w:t>a) Human excreta, animal excreta and urea</w:t>
            </w:r>
          </w:p>
        </w:tc>
      </w:tr>
      <w:tr w:rsidR="00702F4A" w:rsidRPr="00A45826" w14:paraId="7BE41161" w14:textId="1A4CFFAD" w:rsidTr="00C770D4">
        <w:tc>
          <w:tcPr>
            <w:tcW w:w="1345" w:type="dxa"/>
          </w:tcPr>
          <w:p w14:paraId="2F6CCC3D" w14:textId="1DB34096" w:rsidR="00702F4A" w:rsidRPr="00A45826" w:rsidRDefault="00702F4A" w:rsidP="00702F4A">
            <w:r>
              <w:t>Option B:</w:t>
            </w:r>
          </w:p>
        </w:tc>
        <w:tc>
          <w:tcPr>
            <w:tcW w:w="8120" w:type="dxa"/>
          </w:tcPr>
          <w:p w14:paraId="16F95B7E" w14:textId="18957C0A" w:rsidR="00702F4A" w:rsidRPr="005B5C42" w:rsidRDefault="00702F4A" w:rsidP="00702F4A">
            <w:r w:rsidRPr="005B5C42">
              <w:t>b) Animal excreta</w:t>
            </w:r>
          </w:p>
        </w:tc>
      </w:tr>
      <w:tr w:rsidR="00702F4A" w:rsidRPr="00A45826" w14:paraId="5F7D6585" w14:textId="4EB06DA6" w:rsidTr="00C770D4">
        <w:tc>
          <w:tcPr>
            <w:tcW w:w="1345" w:type="dxa"/>
          </w:tcPr>
          <w:p w14:paraId="777BB28B" w14:textId="3CB8EEF0" w:rsidR="00702F4A" w:rsidRPr="00A45826" w:rsidRDefault="00702F4A" w:rsidP="00702F4A">
            <w:r>
              <w:t>Option C:</w:t>
            </w:r>
          </w:p>
        </w:tc>
        <w:tc>
          <w:tcPr>
            <w:tcW w:w="8120" w:type="dxa"/>
          </w:tcPr>
          <w:p w14:paraId="616B6AE5" w14:textId="39C43B10" w:rsidR="00702F4A" w:rsidRPr="005B5C42" w:rsidRDefault="00702F4A" w:rsidP="00702F4A">
            <w:r w:rsidRPr="005B5C42">
              <w:t>c) Garbage</w:t>
            </w:r>
          </w:p>
        </w:tc>
      </w:tr>
      <w:tr w:rsidR="00702F4A" w:rsidRPr="00A45826" w14:paraId="400C1306" w14:textId="6F3913BF" w:rsidTr="00C770D4">
        <w:tc>
          <w:tcPr>
            <w:tcW w:w="1345" w:type="dxa"/>
          </w:tcPr>
          <w:p w14:paraId="68AC963A" w14:textId="16A46B66" w:rsidR="00702F4A" w:rsidRPr="00A45826" w:rsidRDefault="00702F4A" w:rsidP="00702F4A">
            <w:r>
              <w:t xml:space="preserve">Option D: </w:t>
            </w:r>
          </w:p>
        </w:tc>
        <w:tc>
          <w:tcPr>
            <w:tcW w:w="8120" w:type="dxa"/>
          </w:tcPr>
          <w:p w14:paraId="7BB7829D" w14:textId="381AADD4" w:rsidR="00702F4A" w:rsidRPr="005B5C42" w:rsidRDefault="00702F4A" w:rsidP="00702F4A">
            <w:r w:rsidRPr="005B5C42">
              <w:t>d) Sullage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5B5C42" w:rsidRDefault="00C770D4" w:rsidP="00D3072F"/>
        </w:tc>
      </w:tr>
      <w:tr w:rsidR="00702F4A" w:rsidRPr="00A45826" w14:paraId="2A2EE6BD" w14:textId="06273218" w:rsidTr="00C770D4">
        <w:tc>
          <w:tcPr>
            <w:tcW w:w="1345" w:type="dxa"/>
          </w:tcPr>
          <w:p w14:paraId="7EA8BB85" w14:textId="6A3ADC1D" w:rsidR="00702F4A" w:rsidRPr="00A45826" w:rsidRDefault="00702F4A" w:rsidP="00702F4A">
            <w:r>
              <w:t>Q2.</w:t>
            </w:r>
          </w:p>
        </w:tc>
        <w:tc>
          <w:tcPr>
            <w:tcW w:w="8120" w:type="dxa"/>
          </w:tcPr>
          <w:p w14:paraId="28B97F0A" w14:textId="7CF796F4" w:rsidR="00702F4A" w:rsidRPr="005B5C42" w:rsidRDefault="00702F4A" w:rsidP="00702F4A">
            <w:r w:rsidRPr="005B5C42">
              <w:t xml:space="preserve"> Wastewater from different sources like bathrooms, kitchens and wash basins is called</w:t>
            </w:r>
          </w:p>
        </w:tc>
      </w:tr>
      <w:tr w:rsidR="00702F4A" w:rsidRPr="00A45826" w14:paraId="69414B97" w14:textId="4E869294" w:rsidTr="00C770D4">
        <w:tc>
          <w:tcPr>
            <w:tcW w:w="1345" w:type="dxa"/>
          </w:tcPr>
          <w:p w14:paraId="6456993B" w14:textId="24CE3A6F" w:rsidR="00702F4A" w:rsidRPr="00A45826" w:rsidRDefault="00702F4A" w:rsidP="00702F4A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377376A7" w:rsidR="00702F4A" w:rsidRPr="005B5C42" w:rsidRDefault="00702F4A" w:rsidP="00702F4A">
            <w:r w:rsidRPr="005B5C42">
              <w:t>a) Sewage</w:t>
            </w:r>
          </w:p>
        </w:tc>
      </w:tr>
      <w:tr w:rsidR="00702F4A" w:rsidRPr="00A45826" w14:paraId="0CB7C613" w14:textId="277AD9CE" w:rsidTr="00C770D4">
        <w:tc>
          <w:tcPr>
            <w:tcW w:w="1345" w:type="dxa"/>
          </w:tcPr>
          <w:p w14:paraId="08FDD3EC" w14:textId="30E38E13" w:rsidR="00702F4A" w:rsidRPr="00A45826" w:rsidRDefault="00702F4A" w:rsidP="00702F4A">
            <w:r>
              <w:t>Option B:</w:t>
            </w:r>
          </w:p>
        </w:tc>
        <w:tc>
          <w:tcPr>
            <w:tcW w:w="8120" w:type="dxa"/>
          </w:tcPr>
          <w:p w14:paraId="2F0278EC" w14:textId="639BAA59" w:rsidR="00702F4A" w:rsidRPr="005B5C42" w:rsidRDefault="00702F4A" w:rsidP="00702F4A">
            <w:r w:rsidRPr="005B5C42">
              <w:t>b) Discharge</w:t>
            </w:r>
          </w:p>
        </w:tc>
      </w:tr>
      <w:tr w:rsidR="00702F4A" w:rsidRPr="00A45826" w14:paraId="2440930C" w14:textId="0FED5FD1" w:rsidTr="00C770D4">
        <w:tc>
          <w:tcPr>
            <w:tcW w:w="1345" w:type="dxa"/>
          </w:tcPr>
          <w:p w14:paraId="0136895E" w14:textId="595F1CDF" w:rsidR="00702F4A" w:rsidRPr="00A45826" w:rsidRDefault="00702F4A" w:rsidP="00702F4A">
            <w:r>
              <w:t>Option C:</w:t>
            </w:r>
          </w:p>
        </w:tc>
        <w:tc>
          <w:tcPr>
            <w:tcW w:w="8120" w:type="dxa"/>
          </w:tcPr>
          <w:p w14:paraId="20818ABA" w14:textId="65E315AF" w:rsidR="00702F4A" w:rsidRPr="005B5C42" w:rsidRDefault="00702F4A" w:rsidP="00702F4A">
            <w:r w:rsidRPr="005B5C42">
              <w:t>c) Sullage</w:t>
            </w:r>
          </w:p>
        </w:tc>
      </w:tr>
      <w:tr w:rsidR="00702F4A" w:rsidRPr="00A45826" w14:paraId="696B1B8C" w14:textId="526813E6" w:rsidTr="00C770D4">
        <w:tc>
          <w:tcPr>
            <w:tcW w:w="1345" w:type="dxa"/>
          </w:tcPr>
          <w:p w14:paraId="5C55FA2B" w14:textId="3560B07B" w:rsidR="00702F4A" w:rsidRPr="00A45826" w:rsidRDefault="00702F4A" w:rsidP="00702F4A">
            <w:r>
              <w:t>Option D:</w:t>
            </w:r>
          </w:p>
        </w:tc>
        <w:tc>
          <w:tcPr>
            <w:tcW w:w="8120" w:type="dxa"/>
          </w:tcPr>
          <w:p w14:paraId="7DD03039" w14:textId="53C3D65B" w:rsidR="00702F4A" w:rsidRPr="005B5C42" w:rsidRDefault="00702F4A" w:rsidP="00702F4A">
            <w:r w:rsidRPr="005B5C42">
              <w:t>d) Garbage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5B5C42" w:rsidRDefault="00C770D4" w:rsidP="00D3072F"/>
        </w:tc>
      </w:tr>
      <w:tr w:rsidR="00702F4A" w:rsidRPr="00A45826" w14:paraId="58B63A06" w14:textId="1FAB5AB9" w:rsidTr="00C770D4">
        <w:tc>
          <w:tcPr>
            <w:tcW w:w="1345" w:type="dxa"/>
          </w:tcPr>
          <w:p w14:paraId="194DCCCB" w14:textId="529117E3" w:rsidR="00702F4A" w:rsidRPr="00A45826" w:rsidRDefault="00702F4A" w:rsidP="00702F4A">
            <w:r>
              <w:t>Q3.</w:t>
            </w:r>
          </w:p>
        </w:tc>
        <w:tc>
          <w:tcPr>
            <w:tcW w:w="8120" w:type="dxa"/>
          </w:tcPr>
          <w:p w14:paraId="0BC42FEB" w14:textId="0006D4E0" w:rsidR="00702F4A" w:rsidRPr="005B5C42" w:rsidRDefault="00702F4A" w:rsidP="00702F4A">
            <w:r w:rsidRPr="005B5C42">
              <w:t xml:space="preserve">The main disadvantage of cement concrete sewers is </w:t>
            </w:r>
          </w:p>
        </w:tc>
      </w:tr>
      <w:tr w:rsidR="00702F4A" w:rsidRPr="00A45826" w14:paraId="6EC28360" w14:textId="3DC79BA8" w:rsidTr="00C770D4">
        <w:tc>
          <w:tcPr>
            <w:tcW w:w="1345" w:type="dxa"/>
          </w:tcPr>
          <w:p w14:paraId="61DCCD72" w14:textId="2E134C3E" w:rsidR="00702F4A" w:rsidRPr="00A45826" w:rsidRDefault="00702F4A" w:rsidP="00702F4A">
            <w:r>
              <w:t>Option A:</w:t>
            </w:r>
          </w:p>
        </w:tc>
        <w:tc>
          <w:tcPr>
            <w:tcW w:w="8120" w:type="dxa"/>
          </w:tcPr>
          <w:p w14:paraId="2DAB4EE7" w14:textId="21213AB1" w:rsidR="00702F4A" w:rsidRPr="005B5C42" w:rsidRDefault="00702F4A" w:rsidP="00702F4A">
            <w:r w:rsidRPr="005B5C42">
              <w:t>a) Less strength</w:t>
            </w:r>
          </w:p>
        </w:tc>
      </w:tr>
      <w:tr w:rsidR="00702F4A" w:rsidRPr="00A45826" w14:paraId="50812154" w14:textId="1DAFFE1A" w:rsidTr="00C770D4">
        <w:tc>
          <w:tcPr>
            <w:tcW w:w="1345" w:type="dxa"/>
          </w:tcPr>
          <w:p w14:paraId="3736E878" w14:textId="1195776D" w:rsidR="00702F4A" w:rsidRPr="00A45826" w:rsidRDefault="00702F4A" w:rsidP="00702F4A">
            <w:r>
              <w:t>Option B:</w:t>
            </w:r>
          </w:p>
        </w:tc>
        <w:tc>
          <w:tcPr>
            <w:tcW w:w="8120" w:type="dxa"/>
          </w:tcPr>
          <w:p w14:paraId="03B3E572" w14:textId="12D55D50" w:rsidR="00702F4A" w:rsidRPr="005B5C42" w:rsidRDefault="00702F4A" w:rsidP="00702F4A">
            <w:r w:rsidRPr="005B5C42">
              <w:t>b) Less life</w:t>
            </w:r>
          </w:p>
        </w:tc>
      </w:tr>
      <w:tr w:rsidR="00702F4A" w:rsidRPr="00A45826" w14:paraId="650E1E57" w14:textId="5A4C37D9" w:rsidTr="00C770D4">
        <w:tc>
          <w:tcPr>
            <w:tcW w:w="1345" w:type="dxa"/>
          </w:tcPr>
          <w:p w14:paraId="04E87646" w14:textId="21749C1B" w:rsidR="00702F4A" w:rsidRPr="00A45826" w:rsidRDefault="00702F4A" w:rsidP="00702F4A">
            <w:r>
              <w:t>Option C:</w:t>
            </w:r>
          </w:p>
        </w:tc>
        <w:tc>
          <w:tcPr>
            <w:tcW w:w="8120" w:type="dxa"/>
          </w:tcPr>
          <w:p w14:paraId="3907728C" w14:textId="1E699258" w:rsidR="00702F4A" w:rsidRPr="005B5C42" w:rsidRDefault="00702F4A" w:rsidP="00702F4A">
            <w:r w:rsidRPr="005B5C42">
              <w:t>c) Difficulty in construction</w:t>
            </w:r>
          </w:p>
        </w:tc>
      </w:tr>
      <w:tr w:rsidR="00702F4A" w:rsidRPr="00A45826" w14:paraId="72A0BE81" w14:textId="711C5F5A" w:rsidTr="00C770D4">
        <w:tc>
          <w:tcPr>
            <w:tcW w:w="1345" w:type="dxa"/>
          </w:tcPr>
          <w:p w14:paraId="69AED14F" w14:textId="6349CE1A" w:rsidR="00702F4A" w:rsidRPr="00A45826" w:rsidRDefault="00702F4A" w:rsidP="00702F4A">
            <w:r>
              <w:t>Option D:</w:t>
            </w:r>
          </w:p>
        </w:tc>
        <w:tc>
          <w:tcPr>
            <w:tcW w:w="8120" w:type="dxa"/>
          </w:tcPr>
          <w:p w14:paraId="6882E67F" w14:textId="531FE9FF" w:rsidR="00702F4A" w:rsidRPr="005B5C42" w:rsidRDefault="00702F4A" w:rsidP="00702F4A">
            <w:r w:rsidRPr="005B5C42">
              <w:t>d) Difficulty in transportation due to heavy weight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D3072F"/>
        </w:tc>
        <w:tc>
          <w:tcPr>
            <w:tcW w:w="8120" w:type="dxa"/>
          </w:tcPr>
          <w:p w14:paraId="60FF9CFE" w14:textId="77777777" w:rsidR="00C770D4" w:rsidRPr="005B5C42" w:rsidRDefault="00C770D4" w:rsidP="00D3072F"/>
        </w:tc>
      </w:tr>
      <w:tr w:rsidR="00702F4A" w:rsidRPr="00A45826" w14:paraId="7C16707F" w14:textId="3C19B7C5" w:rsidTr="00C770D4">
        <w:tc>
          <w:tcPr>
            <w:tcW w:w="1345" w:type="dxa"/>
          </w:tcPr>
          <w:p w14:paraId="0A51B842" w14:textId="2B3B3F07" w:rsidR="00702F4A" w:rsidRPr="00A45826" w:rsidRDefault="00702F4A" w:rsidP="00702F4A">
            <w:r>
              <w:t>Q4.</w:t>
            </w:r>
          </w:p>
        </w:tc>
        <w:tc>
          <w:tcPr>
            <w:tcW w:w="8120" w:type="dxa"/>
          </w:tcPr>
          <w:p w14:paraId="41ABDCCE" w14:textId="51A340D1" w:rsidR="00702F4A" w:rsidRPr="005B5C42" w:rsidRDefault="00702F4A" w:rsidP="00702F4A">
            <w:r w:rsidRPr="005B5C42">
              <w:t xml:space="preserve"> For large sewers, maximum distance between manholes may be</w:t>
            </w:r>
          </w:p>
        </w:tc>
      </w:tr>
      <w:tr w:rsidR="00702F4A" w:rsidRPr="00A45826" w14:paraId="47207D6C" w14:textId="2E6BC632" w:rsidTr="00C770D4">
        <w:tc>
          <w:tcPr>
            <w:tcW w:w="1345" w:type="dxa"/>
          </w:tcPr>
          <w:p w14:paraId="03E6C502" w14:textId="21DAD5D3" w:rsidR="00702F4A" w:rsidRPr="00A45826" w:rsidRDefault="00702F4A" w:rsidP="00702F4A">
            <w:r>
              <w:t>Option A:</w:t>
            </w:r>
          </w:p>
        </w:tc>
        <w:tc>
          <w:tcPr>
            <w:tcW w:w="8120" w:type="dxa"/>
          </w:tcPr>
          <w:p w14:paraId="779F4148" w14:textId="53725EF4" w:rsidR="00702F4A" w:rsidRPr="005B5C42" w:rsidRDefault="00702F4A" w:rsidP="00702F4A">
            <w:r w:rsidRPr="005B5C42">
              <w:t>a)50 m</w:t>
            </w:r>
          </w:p>
        </w:tc>
      </w:tr>
      <w:tr w:rsidR="00702F4A" w:rsidRPr="00A45826" w14:paraId="5AC8BF91" w14:textId="0A0884B8" w:rsidTr="00C770D4">
        <w:tc>
          <w:tcPr>
            <w:tcW w:w="1345" w:type="dxa"/>
          </w:tcPr>
          <w:p w14:paraId="44786BB4" w14:textId="1A1B3C09" w:rsidR="00702F4A" w:rsidRPr="00A45826" w:rsidRDefault="00702F4A" w:rsidP="00702F4A">
            <w:r>
              <w:t>Option B:</w:t>
            </w:r>
          </w:p>
        </w:tc>
        <w:tc>
          <w:tcPr>
            <w:tcW w:w="8120" w:type="dxa"/>
          </w:tcPr>
          <w:p w14:paraId="03D84650" w14:textId="65B1890F" w:rsidR="00702F4A" w:rsidRPr="005B5C42" w:rsidRDefault="00702F4A" w:rsidP="00702F4A">
            <w:r w:rsidRPr="005B5C42">
              <w:t>b)100 m</w:t>
            </w:r>
          </w:p>
        </w:tc>
      </w:tr>
      <w:tr w:rsidR="00702F4A" w:rsidRPr="00A45826" w14:paraId="16F8ACBD" w14:textId="503E8FA5" w:rsidTr="00C770D4">
        <w:tc>
          <w:tcPr>
            <w:tcW w:w="1345" w:type="dxa"/>
          </w:tcPr>
          <w:p w14:paraId="6269FC15" w14:textId="5111273D" w:rsidR="00702F4A" w:rsidRPr="00A45826" w:rsidRDefault="00702F4A" w:rsidP="00702F4A">
            <w:r>
              <w:t>Option C:</w:t>
            </w:r>
          </w:p>
        </w:tc>
        <w:tc>
          <w:tcPr>
            <w:tcW w:w="8120" w:type="dxa"/>
          </w:tcPr>
          <w:p w14:paraId="0B1984B0" w14:textId="66E3FD28" w:rsidR="00702F4A" w:rsidRPr="005B5C42" w:rsidRDefault="00702F4A" w:rsidP="00702F4A">
            <w:r w:rsidRPr="005B5C42">
              <w:t>c)200 m</w:t>
            </w:r>
          </w:p>
        </w:tc>
      </w:tr>
      <w:tr w:rsidR="00702F4A" w:rsidRPr="00A45826" w14:paraId="06994D8D" w14:textId="197857E8" w:rsidTr="00C770D4">
        <w:tc>
          <w:tcPr>
            <w:tcW w:w="1345" w:type="dxa"/>
          </w:tcPr>
          <w:p w14:paraId="5D0792D8" w14:textId="5E0DC37B" w:rsidR="00702F4A" w:rsidRPr="00A45826" w:rsidRDefault="00702F4A" w:rsidP="00702F4A">
            <w:r>
              <w:t>Option D:</w:t>
            </w:r>
          </w:p>
        </w:tc>
        <w:tc>
          <w:tcPr>
            <w:tcW w:w="8120" w:type="dxa"/>
          </w:tcPr>
          <w:p w14:paraId="38D12185" w14:textId="5373D946" w:rsidR="00702F4A" w:rsidRPr="005B5C42" w:rsidRDefault="00702F4A" w:rsidP="00702F4A">
            <w:r w:rsidRPr="005B5C42">
              <w:t xml:space="preserve">d)300 m 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D3072F"/>
        </w:tc>
        <w:tc>
          <w:tcPr>
            <w:tcW w:w="8120" w:type="dxa"/>
          </w:tcPr>
          <w:p w14:paraId="249668DA" w14:textId="77777777" w:rsidR="00C770D4" w:rsidRPr="005B5C42" w:rsidRDefault="00C770D4" w:rsidP="00D3072F"/>
        </w:tc>
      </w:tr>
      <w:tr w:rsidR="00702F4A" w:rsidRPr="00A45826" w14:paraId="68BF6B8B" w14:textId="413CF760" w:rsidTr="00C770D4">
        <w:tc>
          <w:tcPr>
            <w:tcW w:w="1345" w:type="dxa"/>
          </w:tcPr>
          <w:p w14:paraId="7CCD3D8E" w14:textId="221BBE59" w:rsidR="00702F4A" w:rsidRPr="00A45826" w:rsidRDefault="00702F4A" w:rsidP="00702F4A">
            <w:r>
              <w:t>Q5.</w:t>
            </w:r>
          </w:p>
        </w:tc>
        <w:tc>
          <w:tcPr>
            <w:tcW w:w="8120" w:type="dxa"/>
          </w:tcPr>
          <w:p w14:paraId="5AEAEDF9" w14:textId="3A27ABF0" w:rsidR="00702F4A" w:rsidRPr="005B5C42" w:rsidRDefault="00702F4A" w:rsidP="00702F4A">
            <w:r w:rsidRPr="005B5C42">
              <w:t>What are the facilities including pumps and equipment for pumping fluids from one place to another are called?</w:t>
            </w:r>
          </w:p>
        </w:tc>
      </w:tr>
      <w:tr w:rsidR="00702F4A" w:rsidRPr="00A45826" w14:paraId="5BE12900" w14:textId="415F4FD1" w:rsidTr="00C770D4">
        <w:tc>
          <w:tcPr>
            <w:tcW w:w="1345" w:type="dxa"/>
          </w:tcPr>
          <w:p w14:paraId="128D902F" w14:textId="0D71B3DC" w:rsidR="00702F4A" w:rsidRPr="00A45826" w:rsidRDefault="00702F4A" w:rsidP="00702F4A">
            <w:r>
              <w:t>Option A:</w:t>
            </w:r>
          </w:p>
        </w:tc>
        <w:tc>
          <w:tcPr>
            <w:tcW w:w="8120" w:type="dxa"/>
          </w:tcPr>
          <w:p w14:paraId="0085E523" w14:textId="1EFBF9D8" w:rsidR="00702F4A" w:rsidRPr="005B5C42" w:rsidRDefault="00702F4A" w:rsidP="00702F4A">
            <w:r w:rsidRPr="005B5C42">
              <w:t>a) Pumpers</w:t>
            </w:r>
          </w:p>
        </w:tc>
      </w:tr>
      <w:tr w:rsidR="00702F4A" w:rsidRPr="00A45826" w14:paraId="4C9215FC" w14:textId="52B6622A" w:rsidTr="00C770D4">
        <w:tc>
          <w:tcPr>
            <w:tcW w:w="1345" w:type="dxa"/>
          </w:tcPr>
          <w:p w14:paraId="67EEBB3E" w14:textId="7820628D" w:rsidR="00702F4A" w:rsidRPr="00A45826" w:rsidRDefault="00702F4A" w:rsidP="00702F4A">
            <w:r>
              <w:t>Option B:</w:t>
            </w:r>
          </w:p>
        </w:tc>
        <w:tc>
          <w:tcPr>
            <w:tcW w:w="8120" w:type="dxa"/>
          </w:tcPr>
          <w:p w14:paraId="39E0C744" w14:textId="43AC9D46" w:rsidR="00702F4A" w:rsidRPr="005B5C42" w:rsidRDefault="00702F4A" w:rsidP="00702F4A">
            <w:r w:rsidRPr="005B5C42">
              <w:t>b) Pumping area</w:t>
            </w:r>
          </w:p>
        </w:tc>
      </w:tr>
      <w:tr w:rsidR="00702F4A" w:rsidRPr="00A45826" w14:paraId="23D4E412" w14:textId="21F5A558" w:rsidTr="00C770D4">
        <w:tc>
          <w:tcPr>
            <w:tcW w:w="1345" w:type="dxa"/>
          </w:tcPr>
          <w:p w14:paraId="1B6243EF" w14:textId="07DE599C" w:rsidR="00702F4A" w:rsidRPr="00A45826" w:rsidRDefault="00702F4A" w:rsidP="00702F4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501A5D0C" w:rsidR="00702F4A" w:rsidRPr="005B5C42" w:rsidRDefault="00702F4A" w:rsidP="00702F4A">
            <w:r w:rsidRPr="005B5C42">
              <w:t>c) Pumping facilities</w:t>
            </w:r>
          </w:p>
        </w:tc>
      </w:tr>
      <w:tr w:rsidR="00702F4A" w:rsidRPr="00A45826" w14:paraId="237DFA8A" w14:textId="04C6E0D1" w:rsidTr="00C770D4">
        <w:tc>
          <w:tcPr>
            <w:tcW w:w="1345" w:type="dxa"/>
          </w:tcPr>
          <w:p w14:paraId="393E3B84" w14:textId="732C5C50" w:rsidR="00702F4A" w:rsidRPr="00A45826" w:rsidRDefault="00702F4A" w:rsidP="00702F4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1E706E4D" w:rsidR="00702F4A" w:rsidRPr="005B5C42" w:rsidRDefault="00702F4A" w:rsidP="00702F4A">
            <w:r w:rsidRPr="005B5C42">
              <w:t>d) Pumping stations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A45826" w:rsidRDefault="00C770D4" w:rsidP="00D3072F"/>
        </w:tc>
        <w:tc>
          <w:tcPr>
            <w:tcW w:w="8120" w:type="dxa"/>
          </w:tcPr>
          <w:p w14:paraId="7DF61321" w14:textId="77777777" w:rsidR="00C770D4" w:rsidRPr="005B5C42" w:rsidRDefault="00C770D4" w:rsidP="00D3072F"/>
        </w:tc>
      </w:tr>
      <w:tr w:rsidR="0075694C" w:rsidRPr="00A45826" w14:paraId="2947D4D7" w14:textId="52ADE71C" w:rsidTr="00C770D4">
        <w:tc>
          <w:tcPr>
            <w:tcW w:w="1345" w:type="dxa"/>
          </w:tcPr>
          <w:p w14:paraId="0C8A1B59" w14:textId="0EC1B110" w:rsidR="0075694C" w:rsidRPr="00A45826" w:rsidRDefault="0075694C" w:rsidP="0075694C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583D0D02" w:rsidR="0075694C" w:rsidRPr="005B5C42" w:rsidRDefault="0075694C" w:rsidP="0075694C">
            <w:r w:rsidRPr="005B5C42">
              <w:rPr>
                <w:color w:val="1A1A1A"/>
                <w:bdr w:val="none" w:sz="0" w:space="0" w:color="auto" w:frame="1"/>
              </w:rPr>
              <w:t>If ‘D’ is the diameter of upper circular portion, the overall depth of New Egg shaped sewer section, is</w:t>
            </w:r>
          </w:p>
        </w:tc>
      </w:tr>
      <w:tr w:rsidR="0075694C" w:rsidRPr="00A45826" w14:paraId="432BAE32" w14:textId="472860CC" w:rsidTr="00C770D4">
        <w:tc>
          <w:tcPr>
            <w:tcW w:w="1345" w:type="dxa"/>
          </w:tcPr>
          <w:p w14:paraId="43BCF5BA" w14:textId="08A31369" w:rsidR="0075694C" w:rsidRPr="00A45826" w:rsidRDefault="0075694C" w:rsidP="0075694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4B92ABC5" w:rsidR="0075694C" w:rsidRPr="005B5C42" w:rsidRDefault="0075694C" w:rsidP="0075694C">
            <w:r w:rsidRPr="005B5C42">
              <w:rPr>
                <w:color w:val="1A1A1A"/>
                <w:bdr w:val="none" w:sz="0" w:space="0" w:color="auto" w:frame="1"/>
              </w:rPr>
              <w:t xml:space="preserve"> (A) 1.250 D</w:t>
            </w:r>
          </w:p>
        </w:tc>
      </w:tr>
      <w:tr w:rsidR="0075694C" w:rsidRPr="00A45826" w14:paraId="464B0223" w14:textId="5D406D51" w:rsidTr="00C770D4">
        <w:tc>
          <w:tcPr>
            <w:tcW w:w="1345" w:type="dxa"/>
          </w:tcPr>
          <w:p w14:paraId="7DC694E5" w14:textId="720D7088" w:rsidR="0075694C" w:rsidRPr="00A45826" w:rsidRDefault="0075694C" w:rsidP="0075694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54D48AB1" w:rsidR="0075694C" w:rsidRPr="005B5C42" w:rsidRDefault="0075694C" w:rsidP="0075694C">
            <w:r w:rsidRPr="005B5C42">
              <w:rPr>
                <w:color w:val="1A1A1A"/>
                <w:bdr w:val="none" w:sz="0" w:space="0" w:color="auto" w:frame="1"/>
              </w:rPr>
              <w:t xml:space="preserve"> (B) 1.350 D</w:t>
            </w:r>
          </w:p>
        </w:tc>
      </w:tr>
      <w:tr w:rsidR="0075694C" w:rsidRPr="00A45826" w14:paraId="30445C04" w14:textId="2217A41C" w:rsidTr="00C770D4">
        <w:tc>
          <w:tcPr>
            <w:tcW w:w="1345" w:type="dxa"/>
          </w:tcPr>
          <w:p w14:paraId="469DD6C0" w14:textId="6C902CA4" w:rsidR="0075694C" w:rsidRPr="00A45826" w:rsidRDefault="0075694C" w:rsidP="0075694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217BBBF5" w:rsidR="0075694C" w:rsidRPr="005B5C42" w:rsidRDefault="0075694C" w:rsidP="0075694C">
            <w:r w:rsidRPr="005B5C42">
              <w:rPr>
                <w:color w:val="1A1A1A"/>
                <w:bdr w:val="none" w:sz="0" w:space="0" w:color="auto" w:frame="1"/>
              </w:rPr>
              <w:t>1.425 D</w:t>
            </w:r>
          </w:p>
        </w:tc>
      </w:tr>
      <w:tr w:rsidR="0075694C" w:rsidRPr="00A45826" w14:paraId="6F7CD3BA" w14:textId="64E5F94C" w:rsidTr="00C770D4">
        <w:tc>
          <w:tcPr>
            <w:tcW w:w="1345" w:type="dxa"/>
          </w:tcPr>
          <w:p w14:paraId="498ADE3E" w14:textId="23C235A1" w:rsidR="0075694C" w:rsidRPr="00A45826" w:rsidRDefault="0075694C" w:rsidP="0075694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22E6755B" w:rsidR="0075694C" w:rsidRPr="005B5C42" w:rsidRDefault="0075694C" w:rsidP="0075694C">
            <w:r w:rsidRPr="005B5C42">
              <w:rPr>
                <w:color w:val="1A1A1A"/>
                <w:bdr w:val="none" w:sz="0" w:space="0" w:color="auto" w:frame="1"/>
              </w:rPr>
              <w:t xml:space="preserve"> (D) 1.625 D </w:t>
            </w:r>
          </w:p>
        </w:tc>
      </w:tr>
      <w:tr w:rsidR="0075694C" w:rsidRPr="00A45826" w14:paraId="24FACD4E" w14:textId="4FA2D5A8" w:rsidTr="00C770D4">
        <w:tc>
          <w:tcPr>
            <w:tcW w:w="1345" w:type="dxa"/>
          </w:tcPr>
          <w:p w14:paraId="22D3734B" w14:textId="77777777" w:rsidR="0075694C" w:rsidRPr="00A45826" w:rsidRDefault="0075694C" w:rsidP="0075694C"/>
        </w:tc>
        <w:tc>
          <w:tcPr>
            <w:tcW w:w="8120" w:type="dxa"/>
          </w:tcPr>
          <w:p w14:paraId="34EB6387" w14:textId="77777777" w:rsidR="0075694C" w:rsidRPr="005B5C42" w:rsidRDefault="0075694C" w:rsidP="0075694C"/>
        </w:tc>
      </w:tr>
      <w:tr w:rsidR="001B7461" w:rsidRPr="00A45826" w14:paraId="379082A4" w14:textId="196F4F33" w:rsidTr="00C770D4">
        <w:tc>
          <w:tcPr>
            <w:tcW w:w="1345" w:type="dxa"/>
          </w:tcPr>
          <w:p w14:paraId="44A2E0A2" w14:textId="5EEE963E" w:rsidR="001B7461" w:rsidRPr="00A45826" w:rsidRDefault="001B7461" w:rsidP="001B7461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37233CD1" w:rsidR="001B7461" w:rsidRPr="005B5C42" w:rsidRDefault="001B7461" w:rsidP="001B7461">
            <w:r w:rsidRPr="005B5C42">
              <w:t>Anaerobic digestion is carried out in___</w:t>
            </w:r>
          </w:p>
        </w:tc>
      </w:tr>
      <w:tr w:rsidR="001B7461" w:rsidRPr="00A45826" w14:paraId="51820601" w14:textId="7B405628" w:rsidTr="00C770D4">
        <w:tc>
          <w:tcPr>
            <w:tcW w:w="1345" w:type="dxa"/>
          </w:tcPr>
          <w:p w14:paraId="3DF0949C" w14:textId="1D17591C" w:rsidR="001B7461" w:rsidRPr="00A45826" w:rsidRDefault="001B7461" w:rsidP="001B7461">
            <w:r>
              <w:t>Option A:</w:t>
            </w:r>
          </w:p>
        </w:tc>
        <w:tc>
          <w:tcPr>
            <w:tcW w:w="8120" w:type="dxa"/>
          </w:tcPr>
          <w:p w14:paraId="6E362F65" w14:textId="5DE0DE10" w:rsidR="001B7461" w:rsidRPr="005B5C42" w:rsidRDefault="001B7461" w:rsidP="001B7461">
            <w:r w:rsidRPr="005B5C42">
              <w:t>a) Presence of oxygen</w:t>
            </w:r>
          </w:p>
        </w:tc>
      </w:tr>
      <w:tr w:rsidR="001B7461" w:rsidRPr="00A45826" w14:paraId="540A75CB" w14:textId="5EDCD0F0" w:rsidTr="00C770D4">
        <w:tc>
          <w:tcPr>
            <w:tcW w:w="1345" w:type="dxa"/>
          </w:tcPr>
          <w:p w14:paraId="042D2C55" w14:textId="2F8F0749" w:rsidR="001B7461" w:rsidRPr="00A45826" w:rsidRDefault="001B7461" w:rsidP="001B746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16B3F83D" w:rsidR="001B7461" w:rsidRPr="005B5C42" w:rsidRDefault="001B7461" w:rsidP="001B7461">
            <w:r w:rsidRPr="005B5C42">
              <w:t>b) Absence of oxygen</w:t>
            </w:r>
          </w:p>
        </w:tc>
      </w:tr>
      <w:tr w:rsidR="001B7461" w:rsidRPr="00A45826" w14:paraId="698FED8B" w14:textId="2DB5F3A7" w:rsidTr="00C770D4">
        <w:tc>
          <w:tcPr>
            <w:tcW w:w="1345" w:type="dxa"/>
          </w:tcPr>
          <w:p w14:paraId="3055E070" w14:textId="400F8C88" w:rsidR="001B7461" w:rsidRPr="00A45826" w:rsidRDefault="001B7461" w:rsidP="001B746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1146E945" w:rsidR="001B7461" w:rsidRPr="005B5C42" w:rsidRDefault="001B7461" w:rsidP="001B7461">
            <w:r w:rsidRPr="005B5C42">
              <w:t>c) Presence of carbon-dioxide</w:t>
            </w:r>
          </w:p>
        </w:tc>
      </w:tr>
      <w:tr w:rsidR="001B7461" w:rsidRPr="00A45826" w14:paraId="7279627B" w14:textId="7260C0E6" w:rsidTr="00C770D4">
        <w:tc>
          <w:tcPr>
            <w:tcW w:w="1345" w:type="dxa"/>
          </w:tcPr>
          <w:p w14:paraId="5198EAED" w14:textId="675EEF4F" w:rsidR="001B7461" w:rsidRPr="00A45826" w:rsidRDefault="001B7461" w:rsidP="001B746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686FBCE1" w:rsidR="001B7461" w:rsidRPr="005B5C42" w:rsidRDefault="001B7461" w:rsidP="001B7461">
            <w:r w:rsidRPr="005B5C42">
              <w:t>d) Absence of carbon-dioxide</w:t>
            </w:r>
          </w:p>
        </w:tc>
      </w:tr>
      <w:tr w:rsidR="0075694C" w:rsidRPr="00A45826" w14:paraId="3C5F2098" w14:textId="699FDC63" w:rsidTr="00C770D4">
        <w:tc>
          <w:tcPr>
            <w:tcW w:w="1345" w:type="dxa"/>
          </w:tcPr>
          <w:p w14:paraId="35C40777" w14:textId="77777777" w:rsidR="0075694C" w:rsidRPr="00A45826" w:rsidRDefault="0075694C" w:rsidP="0075694C"/>
        </w:tc>
        <w:tc>
          <w:tcPr>
            <w:tcW w:w="8120" w:type="dxa"/>
          </w:tcPr>
          <w:p w14:paraId="34D6BAE6" w14:textId="77777777" w:rsidR="0075694C" w:rsidRPr="005B5C42" w:rsidRDefault="0075694C" w:rsidP="0075694C"/>
        </w:tc>
      </w:tr>
      <w:tr w:rsidR="0075694C" w:rsidRPr="00A45826" w14:paraId="4261CC2E" w14:textId="73973AC5" w:rsidTr="00C770D4">
        <w:tc>
          <w:tcPr>
            <w:tcW w:w="1345" w:type="dxa"/>
          </w:tcPr>
          <w:p w14:paraId="2872422F" w14:textId="0BC871E0" w:rsidR="0075694C" w:rsidRPr="00A45826" w:rsidRDefault="0075694C" w:rsidP="0075694C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58931AE4" w:rsidR="0075694C" w:rsidRPr="005B5C42" w:rsidRDefault="0075694C" w:rsidP="0075694C">
            <w:r w:rsidRPr="005B5C42">
              <w:t>The biochemical oxygen demand is computed by __________</w:t>
            </w:r>
          </w:p>
        </w:tc>
      </w:tr>
      <w:tr w:rsidR="0075694C" w:rsidRPr="00A45826" w14:paraId="6811EBEF" w14:textId="5995AE52" w:rsidTr="00C770D4">
        <w:tc>
          <w:tcPr>
            <w:tcW w:w="1345" w:type="dxa"/>
          </w:tcPr>
          <w:p w14:paraId="3CE2E903" w14:textId="7EE9B8AE" w:rsidR="0075694C" w:rsidRPr="00A45826" w:rsidRDefault="0075694C" w:rsidP="0075694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1E7B8BE0" w:rsidR="0075694C" w:rsidRPr="005B5C42" w:rsidRDefault="0075694C" w:rsidP="0075694C">
            <w:r w:rsidRPr="005B5C42">
              <w:t>a) Dissolved oxygen / Dilution factor</w:t>
            </w:r>
          </w:p>
        </w:tc>
      </w:tr>
      <w:tr w:rsidR="0075694C" w:rsidRPr="00A45826" w14:paraId="7C191F7C" w14:textId="1E2883D7" w:rsidTr="00C770D4">
        <w:tc>
          <w:tcPr>
            <w:tcW w:w="1345" w:type="dxa"/>
          </w:tcPr>
          <w:p w14:paraId="1295137B" w14:textId="3FFA4304" w:rsidR="0075694C" w:rsidRPr="00A45826" w:rsidRDefault="0075694C" w:rsidP="0075694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04B1E233" w:rsidR="0075694C" w:rsidRPr="005B5C42" w:rsidRDefault="0075694C" w:rsidP="0075694C">
            <w:r w:rsidRPr="005B5C42">
              <w:t>b) Dissolved oxygen + Dilution factor</w:t>
            </w:r>
          </w:p>
        </w:tc>
      </w:tr>
      <w:tr w:rsidR="0075694C" w:rsidRPr="00A45826" w14:paraId="41CE467C" w14:textId="5FA1073D" w:rsidTr="00C770D4">
        <w:tc>
          <w:tcPr>
            <w:tcW w:w="1345" w:type="dxa"/>
          </w:tcPr>
          <w:p w14:paraId="6AD9D506" w14:textId="03E9EB73" w:rsidR="0075694C" w:rsidRPr="00A45826" w:rsidRDefault="0075694C" w:rsidP="0075694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373F7F7E" w:rsidR="0075694C" w:rsidRPr="005B5C42" w:rsidRDefault="0075694C" w:rsidP="0075694C">
            <w:r w:rsidRPr="005B5C42">
              <w:t>c) Dissolved oxygen – Dilution factor</w:t>
            </w:r>
          </w:p>
        </w:tc>
      </w:tr>
      <w:tr w:rsidR="0075694C" w:rsidRPr="00A45826" w14:paraId="4C51DC00" w14:textId="4DD33325" w:rsidTr="00C770D4">
        <w:tc>
          <w:tcPr>
            <w:tcW w:w="1345" w:type="dxa"/>
          </w:tcPr>
          <w:p w14:paraId="2172CDE7" w14:textId="4C481211" w:rsidR="0075694C" w:rsidRPr="00A45826" w:rsidRDefault="0075694C" w:rsidP="0075694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1A0ACAC2" w:rsidR="0075694C" w:rsidRPr="005B5C42" w:rsidRDefault="0075694C" w:rsidP="0075694C">
            <w:r w:rsidRPr="005B5C42">
              <w:t>d) Dissolved oxygen * Dilution factor</w:t>
            </w:r>
          </w:p>
        </w:tc>
      </w:tr>
      <w:tr w:rsidR="0075694C" w:rsidRPr="00A45826" w14:paraId="59773B7B" w14:textId="0C7C8A69" w:rsidTr="00C770D4">
        <w:tc>
          <w:tcPr>
            <w:tcW w:w="1345" w:type="dxa"/>
          </w:tcPr>
          <w:p w14:paraId="7B71D7F8" w14:textId="77777777" w:rsidR="0075694C" w:rsidRPr="00A45826" w:rsidRDefault="0075694C" w:rsidP="0075694C"/>
        </w:tc>
        <w:tc>
          <w:tcPr>
            <w:tcW w:w="8120" w:type="dxa"/>
          </w:tcPr>
          <w:p w14:paraId="20D69AEA" w14:textId="77777777" w:rsidR="0075694C" w:rsidRPr="005B5C42" w:rsidRDefault="0075694C" w:rsidP="0075694C"/>
        </w:tc>
      </w:tr>
      <w:tr w:rsidR="0075694C" w:rsidRPr="00A45826" w14:paraId="644EE1DE" w14:textId="2F2624DA" w:rsidTr="00C770D4">
        <w:tc>
          <w:tcPr>
            <w:tcW w:w="1345" w:type="dxa"/>
          </w:tcPr>
          <w:p w14:paraId="4E31B739" w14:textId="75338B5C" w:rsidR="0075694C" w:rsidRPr="00A45826" w:rsidRDefault="0075694C" w:rsidP="0075694C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692D3092" w:rsidR="0075694C" w:rsidRPr="005B5C42" w:rsidRDefault="0075694C" w:rsidP="0075694C">
            <w:r w:rsidRPr="005B5C42">
              <w:t>The permissible dose of chloride in domestic sewage is __________</w:t>
            </w:r>
          </w:p>
        </w:tc>
      </w:tr>
      <w:tr w:rsidR="0075694C" w:rsidRPr="00A45826" w14:paraId="32C74068" w14:textId="6491F2E9" w:rsidTr="00C770D4">
        <w:tc>
          <w:tcPr>
            <w:tcW w:w="1345" w:type="dxa"/>
          </w:tcPr>
          <w:p w14:paraId="413BEB86" w14:textId="0E0E0E52" w:rsidR="0075694C" w:rsidRPr="00A45826" w:rsidRDefault="0075694C" w:rsidP="0075694C">
            <w:r>
              <w:t>Option A:</w:t>
            </w:r>
          </w:p>
        </w:tc>
        <w:tc>
          <w:tcPr>
            <w:tcW w:w="8120" w:type="dxa"/>
          </w:tcPr>
          <w:p w14:paraId="4E20D05A" w14:textId="75C9BEC5" w:rsidR="0075694C" w:rsidRPr="005B5C42" w:rsidRDefault="0075694C" w:rsidP="0075694C">
            <w:r w:rsidRPr="005B5C42">
              <w:t>a) 120ppm</w:t>
            </w:r>
          </w:p>
        </w:tc>
      </w:tr>
      <w:tr w:rsidR="0075694C" w:rsidRPr="00A45826" w14:paraId="65A4386E" w14:textId="58131FAC" w:rsidTr="00C770D4">
        <w:tc>
          <w:tcPr>
            <w:tcW w:w="1345" w:type="dxa"/>
          </w:tcPr>
          <w:p w14:paraId="20FEAF9F" w14:textId="0DEB1194" w:rsidR="0075694C" w:rsidRPr="00A45826" w:rsidRDefault="0075694C" w:rsidP="0075694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57A879C9" w:rsidR="0075694C" w:rsidRPr="005B5C42" w:rsidRDefault="0075694C" w:rsidP="0075694C">
            <w:r w:rsidRPr="005B5C42">
              <w:t>b) 10ppm</w:t>
            </w:r>
          </w:p>
        </w:tc>
      </w:tr>
      <w:tr w:rsidR="0075694C" w:rsidRPr="00A45826" w14:paraId="2867E1B5" w14:textId="7A29D28F" w:rsidTr="00C770D4">
        <w:tc>
          <w:tcPr>
            <w:tcW w:w="1345" w:type="dxa"/>
          </w:tcPr>
          <w:p w14:paraId="6815D3B6" w14:textId="510A299B" w:rsidR="0075694C" w:rsidRPr="00A45826" w:rsidRDefault="0075694C" w:rsidP="0075694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7554F559" w:rsidR="0075694C" w:rsidRPr="005B5C42" w:rsidRDefault="0075694C" w:rsidP="0075694C">
            <w:r w:rsidRPr="005B5C42">
              <w:t>c) 1ppm</w:t>
            </w:r>
          </w:p>
        </w:tc>
      </w:tr>
      <w:tr w:rsidR="0075694C" w:rsidRPr="00A45826" w14:paraId="2F2F4F35" w14:textId="5CBF0261" w:rsidTr="00C770D4">
        <w:tc>
          <w:tcPr>
            <w:tcW w:w="1345" w:type="dxa"/>
          </w:tcPr>
          <w:p w14:paraId="344AA882" w14:textId="40D1F0A8" w:rsidR="0075694C" w:rsidRPr="00A45826" w:rsidRDefault="0075694C" w:rsidP="0075694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575555A9" w:rsidR="0075694C" w:rsidRPr="005B5C42" w:rsidRDefault="0075694C" w:rsidP="0075694C">
            <w:r w:rsidRPr="005B5C42">
              <w:t>d) 250ppm</w:t>
            </w:r>
          </w:p>
        </w:tc>
      </w:tr>
      <w:tr w:rsidR="0075694C" w:rsidRPr="00A45826" w14:paraId="6D86A672" w14:textId="681F2F7F" w:rsidTr="00C770D4">
        <w:tc>
          <w:tcPr>
            <w:tcW w:w="1345" w:type="dxa"/>
          </w:tcPr>
          <w:p w14:paraId="44FE5EC6" w14:textId="77777777" w:rsidR="0075694C" w:rsidRPr="00A45826" w:rsidRDefault="0075694C" w:rsidP="0075694C"/>
        </w:tc>
        <w:tc>
          <w:tcPr>
            <w:tcW w:w="8120" w:type="dxa"/>
          </w:tcPr>
          <w:p w14:paraId="0F6E090F" w14:textId="77777777" w:rsidR="0075694C" w:rsidRPr="005B5C42" w:rsidRDefault="0075694C" w:rsidP="0075694C"/>
        </w:tc>
      </w:tr>
      <w:tr w:rsidR="0075694C" w:rsidRPr="00A45826" w14:paraId="2CD57D64" w14:textId="20A84AD4" w:rsidTr="00C770D4">
        <w:tc>
          <w:tcPr>
            <w:tcW w:w="1345" w:type="dxa"/>
          </w:tcPr>
          <w:p w14:paraId="61AC5F6B" w14:textId="628DB33B" w:rsidR="0075694C" w:rsidRPr="00A45826" w:rsidRDefault="0075694C" w:rsidP="0075694C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47D39FDE" w:rsidR="0075694C" w:rsidRPr="005B5C42" w:rsidRDefault="0075694C" w:rsidP="0075694C">
            <w:r w:rsidRPr="005B5C42">
              <w:t>What is the minimum quantity of dissolved oxygen that should be present in the</w:t>
            </w:r>
            <w:r w:rsidR="00F8295E" w:rsidRPr="005B5C42">
              <w:t xml:space="preserve"> water</w:t>
            </w:r>
          </w:p>
        </w:tc>
      </w:tr>
      <w:tr w:rsidR="0075694C" w:rsidRPr="00A45826" w14:paraId="252D7C39" w14:textId="27FD330C" w:rsidTr="00C770D4">
        <w:tc>
          <w:tcPr>
            <w:tcW w:w="1345" w:type="dxa"/>
          </w:tcPr>
          <w:p w14:paraId="15381FED" w14:textId="43DE438A" w:rsidR="0075694C" w:rsidRPr="00A45826" w:rsidRDefault="0075694C" w:rsidP="0075694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599D6AE8" w:rsidR="0075694C" w:rsidRPr="005B5C42" w:rsidRDefault="002704D8" w:rsidP="0075694C">
            <w:r w:rsidRPr="005B5C42">
              <w:t>a)</w:t>
            </w:r>
            <w:r w:rsidR="00F8295E" w:rsidRPr="005B5C42">
              <w:t>10ppm</w:t>
            </w:r>
          </w:p>
        </w:tc>
      </w:tr>
      <w:tr w:rsidR="0075694C" w:rsidRPr="00A45826" w14:paraId="66C26AE2" w14:textId="3ED2D066" w:rsidTr="00C770D4">
        <w:tc>
          <w:tcPr>
            <w:tcW w:w="1345" w:type="dxa"/>
          </w:tcPr>
          <w:p w14:paraId="5D03683A" w14:textId="2B82615F" w:rsidR="0075694C" w:rsidRPr="00A45826" w:rsidRDefault="0075694C" w:rsidP="0075694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38DF7D96" w:rsidR="0075694C" w:rsidRPr="005B5C42" w:rsidRDefault="002704D8" w:rsidP="0075694C">
            <w:r w:rsidRPr="005B5C42">
              <w:t>b</w:t>
            </w:r>
            <w:r w:rsidR="0075694C" w:rsidRPr="005B5C42">
              <w:t>) 6ppm</w:t>
            </w:r>
          </w:p>
        </w:tc>
      </w:tr>
      <w:tr w:rsidR="0075694C" w:rsidRPr="00A45826" w14:paraId="3C7907D4" w14:textId="473BE6F5" w:rsidTr="00C770D4">
        <w:tc>
          <w:tcPr>
            <w:tcW w:w="1345" w:type="dxa"/>
          </w:tcPr>
          <w:p w14:paraId="4B8B5CEF" w14:textId="6A4D1DF0" w:rsidR="0075694C" w:rsidRPr="00A45826" w:rsidRDefault="0075694C" w:rsidP="0075694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1EC77BF3" w:rsidR="0075694C" w:rsidRPr="005B5C42" w:rsidRDefault="002704D8" w:rsidP="0075694C">
            <w:r w:rsidRPr="005B5C42">
              <w:t>c</w:t>
            </w:r>
            <w:r w:rsidR="0075694C" w:rsidRPr="005B5C42">
              <w:t>) 4ppm</w:t>
            </w:r>
          </w:p>
        </w:tc>
      </w:tr>
      <w:tr w:rsidR="0075694C" w:rsidRPr="00A45826" w14:paraId="2702F400" w14:textId="46E71845" w:rsidTr="00C770D4">
        <w:tc>
          <w:tcPr>
            <w:tcW w:w="1345" w:type="dxa"/>
          </w:tcPr>
          <w:p w14:paraId="0A2E230A" w14:textId="372D922A" w:rsidR="0075694C" w:rsidRPr="00A45826" w:rsidRDefault="0075694C" w:rsidP="0075694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29861169" w:rsidR="0075694C" w:rsidRPr="005B5C42" w:rsidRDefault="0075694C" w:rsidP="0075694C">
            <w:r w:rsidRPr="005B5C42">
              <w:t>c) 1ppm</w:t>
            </w:r>
          </w:p>
        </w:tc>
      </w:tr>
      <w:tr w:rsidR="0075694C" w:rsidRPr="00A45826" w14:paraId="3127A26D" w14:textId="6001D520" w:rsidTr="00C770D4">
        <w:tc>
          <w:tcPr>
            <w:tcW w:w="1345" w:type="dxa"/>
          </w:tcPr>
          <w:p w14:paraId="375774C6" w14:textId="77777777" w:rsidR="0075694C" w:rsidRPr="00A45826" w:rsidRDefault="0075694C" w:rsidP="0075694C"/>
        </w:tc>
        <w:tc>
          <w:tcPr>
            <w:tcW w:w="8120" w:type="dxa"/>
          </w:tcPr>
          <w:p w14:paraId="415A19DF" w14:textId="77777777" w:rsidR="0075694C" w:rsidRPr="005B5C42" w:rsidRDefault="0075694C" w:rsidP="0075694C"/>
        </w:tc>
      </w:tr>
      <w:tr w:rsidR="003C092B" w:rsidRPr="00A45826" w14:paraId="0255C045" w14:textId="30467871" w:rsidTr="00C770D4">
        <w:tc>
          <w:tcPr>
            <w:tcW w:w="1345" w:type="dxa"/>
          </w:tcPr>
          <w:p w14:paraId="588F08E9" w14:textId="3FE9AA80" w:rsidR="003C092B" w:rsidRPr="00A45826" w:rsidRDefault="003C092B" w:rsidP="003C092B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25075BE5" w:rsidR="003C092B" w:rsidRPr="005B5C42" w:rsidRDefault="003C092B" w:rsidP="003C092B">
            <w:r w:rsidRPr="005B5C42">
              <w:t>The decomposition of sewage takes place, causing a pungent smell. Which of the following causes the pungent smell?</w:t>
            </w:r>
          </w:p>
        </w:tc>
      </w:tr>
      <w:tr w:rsidR="003C092B" w:rsidRPr="00A45826" w14:paraId="4091B95F" w14:textId="39AD6141" w:rsidTr="00C770D4">
        <w:tc>
          <w:tcPr>
            <w:tcW w:w="1345" w:type="dxa"/>
          </w:tcPr>
          <w:p w14:paraId="2EBDC094" w14:textId="18BA1E6A" w:rsidR="003C092B" w:rsidRPr="00A45826" w:rsidRDefault="003C092B" w:rsidP="003C092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5F716EA2" w:rsidR="003C092B" w:rsidRPr="005B5C42" w:rsidRDefault="003C092B" w:rsidP="003C092B">
            <w:r w:rsidRPr="005B5C42">
              <w:t>a) CO2</w:t>
            </w:r>
          </w:p>
        </w:tc>
      </w:tr>
      <w:tr w:rsidR="003C092B" w:rsidRPr="00A45826" w14:paraId="477C95A5" w14:textId="5C792CB9" w:rsidTr="00C770D4">
        <w:tc>
          <w:tcPr>
            <w:tcW w:w="1345" w:type="dxa"/>
          </w:tcPr>
          <w:p w14:paraId="3181468E" w14:textId="7386E2DD" w:rsidR="003C092B" w:rsidRPr="00A45826" w:rsidRDefault="003C092B" w:rsidP="003C092B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3A7B580B" w:rsidR="003C092B" w:rsidRPr="005B5C42" w:rsidRDefault="003C092B" w:rsidP="003C092B">
            <w:r w:rsidRPr="005B5C42">
              <w:t>b) H2SO4</w:t>
            </w:r>
          </w:p>
        </w:tc>
      </w:tr>
      <w:tr w:rsidR="003C092B" w:rsidRPr="00A45826" w14:paraId="50ABF761" w14:textId="26881025" w:rsidTr="00C770D4">
        <w:tc>
          <w:tcPr>
            <w:tcW w:w="1345" w:type="dxa"/>
          </w:tcPr>
          <w:p w14:paraId="1185AF8A" w14:textId="6694BF97" w:rsidR="003C092B" w:rsidRPr="00A45826" w:rsidRDefault="003C092B" w:rsidP="003C092B">
            <w:r>
              <w:t>Option C:</w:t>
            </w:r>
          </w:p>
        </w:tc>
        <w:tc>
          <w:tcPr>
            <w:tcW w:w="8120" w:type="dxa"/>
          </w:tcPr>
          <w:p w14:paraId="4CE02851" w14:textId="376BF1D0" w:rsidR="003C092B" w:rsidRPr="005B5C42" w:rsidRDefault="003C092B" w:rsidP="003C092B">
            <w:r w:rsidRPr="005B5C42">
              <w:t>c) HCL</w:t>
            </w:r>
          </w:p>
        </w:tc>
      </w:tr>
      <w:tr w:rsidR="003C092B" w:rsidRPr="00A45826" w14:paraId="1D001551" w14:textId="0FF452EE" w:rsidTr="00C770D4">
        <w:tc>
          <w:tcPr>
            <w:tcW w:w="1345" w:type="dxa"/>
          </w:tcPr>
          <w:p w14:paraId="703E318E" w14:textId="3B4F26EA" w:rsidR="003C092B" w:rsidRPr="00A45826" w:rsidRDefault="003C092B" w:rsidP="003C092B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071AC45E" w:rsidR="003C092B" w:rsidRPr="005B5C42" w:rsidRDefault="003C092B" w:rsidP="003C092B">
            <w:r w:rsidRPr="005B5C42">
              <w:t>d) H2S</w:t>
            </w:r>
          </w:p>
        </w:tc>
      </w:tr>
      <w:tr w:rsidR="0075694C" w:rsidRPr="00A45826" w14:paraId="22E6A674" w14:textId="4B2DE89D" w:rsidTr="00C770D4">
        <w:tc>
          <w:tcPr>
            <w:tcW w:w="1345" w:type="dxa"/>
          </w:tcPr>
          <w:p w14:paraId="273E7A4D" w14:textId="77777777" w:rsidR="0075694C" w:rsidRPr="00A45826" w:rsidRDefault="0075694C" w:rsidP="0075694C"/>
        </w:tc>
        <w:tc>
          <w:tcPr>
            <w:tcW w:w="8120" w:type="dxa"/>
          </w:tcPr>
          <w:p w14:paraId="3B41BBAF" w14:textId="77777777" w:rsidR="0075694C" w:rsidRPr="005B5C42" w:rsidRDefault="0075694C" w:rsidP="0075694C"/>
        </w:tc>
      </w:tr>
      <w:tr w:rsidR="0075694C" w:rsidRPr="00A45826" w14:paraId="79011199" w14:textId="36D72ADF" w:rsidTr="00C770D4">
        <w:tc>
          <w:tcPr>
            <w:tcW w:w="1345" w:type="dxa"/>
          </w:tcPr>
          <w:p w14:paraId="058C78C0" w14:textId="4FEDD67B" w:rsidR="0075694C" w:rsidRPr="00A45826" w:rsidRDefault="0075694C" w:rsidP="0075694C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3275580F" w:rsidR="0075694C" w:rsidRPr="005B5C42" w:rsidRDefault="00F8295E" w:rsidP="0075694C">
            <w:r w:rsidRPr="005B5C42">
              <w:t xml:space="preserve">Which </w:t>
            </w:r>
            <w:r w:rsidR="0075694C" w:rsidRPr="005B5C42">
              <w:t>of the following disease is caused due to lack of nitrates?</w:t>
            </w:r>
          </w:p>
        </w:tc>
      </w:tr>
      <w:tr w:rsidR="0075694C" w:rsidRPr="00A45826" w14:paraId="4508F6F1" w14:textId="61D19359" w:rsidTr="00C770D4">
        <w:tc>
          <w:tcPr>
            <w:tcW w:w="1345" w:type="dxa"/>
          </w:tcPr>
          <w:p w14:paraId="390D0F19" w14:textId="584A73F3" w:rsidR="0075694C" w:rsidRPr="00A45826" w:rsidRDefault="0075694C" w:rsidP="0075694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3496ECB8" w:rsidR="0075694C" w:rsidRPr="005B5C42" w:rsidRDefault="0075694C" w:rsidP="0075694C">
            <w:r w:rsidRPr="005B5C42">
              <w:t>a) Diphtheria</w:t>
            </w:r>
          </w:p>
        </w:tc>
      </w:tr>
      <w:tr w:rsidR="0075694C" w:rsidRPr="00A45826" w14:paraId="1BCC53CA" w14:textId="56569944" w:rsidTr="00C770D4">
        <w:tc>
          <w:tcPr>
            <w:tcW w:w="1345" w:type="dxa"/>
          </w:tcPr>
          <w:p w14:paraId="03F6529F" w14:textId="3F3E68E2" w:rsidR="0075694C" w:rsidRPr="00A45826" w:rsidRDefault="0075694C" w:rsidP="0075694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1D0422C4" w:rsidR="0075694C" w:rsidRPr="005B5C42" w:rsidRDefault="0075694C" w:rsidP="0075694C">
            <w:r w:rsidRPr="005B5C42">
              <w:t>b) Methemoglobinemia</w:t>
            </w:r>
          </w:p>
        </w:tc>
      </w:tr>
      <w:tr w:rsidR="0075694C" w:rsidRPr="00A45826" w14:paraId="74176F0C" w14:textId="78130806" w:rsidTr="00C770D4">
        <w:tc>
          <w:tcPr>
            <w:tcW w:w="1345" w:type="dxa"/>
          </w:tcPr>
          <w:p w14:paraId="08B71E70" w14:textId="6DE6830D" w:rsidR="0075694C" w:rsidRPr="00A45826" w:rsidRDefault="0075694C" w:rsidP="0075694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42B67D77" w:rsidR="0075694C" w:rsidRPr="005B5C42" w:rsidRDefault="0075694C" w:rsidP="0075694C">
            <w:r w:rsidRPr="005B5C42">
              <w:t>c) Tuberculosis</w:t>
            </w:r>
          </w:p>
        </w:tc>
      </w:tr>
      <w:tr w:rsidR="0075694C" w:rsidRPr="00A45826" w14:paraId="664EC731" w14:textId="0B453A17" w:rsidTr="00C770D4">
        <w:tc>
          <w:tcPr>
            <w:tcW w:w="1345" w:type="dxa"/>
          </w:tcPr>
          <w:p w14:paraId="420C20B0" w14:textId="2555F6B7" w:rsidR="0075694C" w:rsidRPr="00A45826" w:rsidRDefault="0075694C" w:rsidP="0075694C">
            <w:r>
              <w:t>Option D:</w:t>
            </w:r>
          </w:p>
        </w:tc>
        <w:tc>
          <w:tcPr>
            <w:tcW w:w="8120" w:type="dxa"/>
          </w:tcPr>
          <w:p w14:paraId="79D23C79" w14:textId="6DF803E9" w:rsidR="0075694C" w:rsidRPr="005B5C42" w:rsidRDefault="0075694C" w:rsidP="0075694C">
            <w:r w:rsidRPr="005B5C42">
              <w:t>d) Meningitis</w:t>
            </w:r>
          </w:p>
        </w:tc>
      </w:tr>
      <w:tr w:rsidR="0075694C" w:rsidRPr="00A45826" w14:paraId="6AC7E03C" w14:textId="3FF12755" w:rsidTr="00C770D4">
        <w:tc>
          <w:tcPr>
            <w:tcW w:w="1345" w:type="dxa"/>
          </w:tcPr>
          <w:p w14:paraId="773C9909" w14:textId="77777777" w:rsidR="0075694C" w:rsidRPr="00A45826" w:rsidRDefault="0075694C" w:rsidP="0075694C"/>
        </w:tc>
        <w:tc>
          <w:tcPr>
            <w:tcW w:w="8120" w:type="dxa"/>
          </w:tcPr>
          <w:p w14:paraId="217EBF79" w14:textId="77777777" w:rsidR="0075694C" w:rsidRPr="005B5C42" w:rsidRDefault="0075694C" w:rsidP="0075694C"/>
        </w:tc>
      </w:tr>
      <w:tr w:rsidR="0075694C" w:rsidRPr="00A45826" w14:paraId="38E56799" w14:textId="6CB55E1C" w:rsidTr="00C770D4">
        <w:tc>
          <w:tcPr>
            <w:tcW w:w="1345" w:type="dxa"/>
          </w:tcPr>
          <w:p w14:paraId="10F24247" w14:textId="0313CB4E" w:rsidR="0075694C" w:rsidRPr="00A45826" w:rsidRDefault="0075694C" w:rsidP="0075694C">
            <w:r w:rsidRPr="00A45826">
              <w:lastRenderedPageBreak/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43919AED" w:rsidR="0075694C" w:rsidRPr="005B5C42" w:rsidRDefault="0075694C" w:rsidP="0075694C">
            <w:pPr>
              <w:tabs>
                <w:tab w:val="left" w:pos="1044"/>
              </w:tabs>
            </w:pPr>
            <w:r w:rsidRPr="005B5C42">
              <w:t>What is the intermediate zone composed of in aerobic-anaerobic ponds?</w:t>
            </w:r>
            <w:r w:rsidRPr="005B5C42">
              <w:tab/>
            </w:r>
          </w:p>
        </w:tc>
      </w:tr>
      <w:tr w:rsidR="0075694C" w:rsidRPr="00A45826" w14:paraId="28539078" w14:textId="167D11D8" w:rsidTr="00C770D4">
        <w:tc>
          <w:tcPr>
            <w:tcW w:w="1345" w:type="dxa"/>
          </w:tcPr>
          <w:p w14:paraId="53C42F33" w14:textId="72E3B9A5" w:rsidR="0075694C" w:rsidRPr="00A45826" w:rsidRDefault="0075694C" w:rsidP="0075694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6A1945BB" w:rsidR="0075694C" w:rsidRPr="005B5C42" w:rsidRDefault="0075694C" w:rsidP="0075694C">
            <w:r w:rsidRPr="005B5C42">
              <w:t>a) Algae</w:t>
            </w:r>
          </w:p>
        </w:tc>
      </w:tr>
      <w:tr w:rsidR="0075694C" w:rsidRPr="00A45826" w14:paraId="51991EFD" w14:textId="4852721B" w:rsidTr="00C770D4">
        <w:tc>
          <w:tcPr>
            <w:tcW w:w="1345" w:type="dxa"/>
          </w:tcPr>
          <w:p w14:paraId="28DA1660" w14:textId="3A308825" w:rsidR="0075694C" w:rsidRPr="00A45826" w:rsidRDefault="0075694C" w:rsidP="0075694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669517BC" w:rsidR="0075694C" w:rsidRPr="005B5C42" w:rsidRDefault="0075694C" w:rsidP="0075694C">
            <w:r w:rsidRPr="005B5C42">
              <w:t>b) Aerobic bacteria</w:t>
            </w:r>
          </w:p>
        </w:tc>
      </w:tr>
      <w:tr w:rsidR="0075694C" w:rsidRPr="00A45826" w14:paraId="0740B604" w14:textId="778F8FB8" w:rsidTr="00C770D4">
        <w:tc>
          <w:tcPr>
            <w:tcW w:w="1345" w:type="dxa"/>
          </w:tcPr>
          <w:p w14:paraId="7A46C000" w14:textId="6FF236E3" w:rsidR="0075694C" w:rsidRPr="00A45826" w:rsidRDefault="0075694C" w:rsidP="0075694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00BC6A5B" w:rsidR="0075694C" w:rsidRPr="005B5C42" w:rsidRDefault="0075694C" w:rsidP="0075694C">
            <w:r w:rsidRPr="005B5C42">
              <w:t>c) Facultative bacteria</w:t>
            </w:r>
          </w:p>
        </w:tc>
      </w:tr>
      <w:tr w:rsidR="0075694C" w:rsidRPr="00A45826" w14:paraId="2AF87872" w14:textId="529440E3" w:rsidTr="00C770D4">
        <w:tc>
          <w:tcPr>
            <w:tcW w:w="1345" w:type="dxa"/>
          </w:tcPr>
          <w:p w14:paraId="58936E39" w14:textId="75F5C0CC" w:rsidR="0075694C" w:rsidRPr="00A45826" w:rsidRDefault="0075694C" w:rsidP="0075694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5748DD7A" w:rsidR="0075694C" w:rsidRPr="005B5C42" w:rsidRDefault="0075694C" w:rsidP="0075694C">
            <w:r w:rsidRPr="005B5C42">
              <w:t>d) Organic solids</w:t>
            </w:r>
          </w:p>
        </w:tc>
      </w:tr>
      <w:tr w:rsidR="0075694C" w:rsidRPr="00A45826" w14:paraId="17E00B2C" w14:textId="74CF2B9E" w:rsidTr="00C770D4">
        <w:tc>
          <w:tcPr>
            <w:tcW w:w="1345" w:type="dxa"/>
          </w:tcPr>
          <w:p w14:paraId="19316AEF" w14:textId="77777777" w:rsidR="0075694C" w:rsidRPr="00A45826" w:rsidRDefault="0075694C" w:rsidP="0075694C"/>
        </w:tc>
        <w:tc>
          <w:tcPr>
            <w:tcW w:w="8120" w:type="dxa"/>
          </w:tcPr>
          <w:p w14:paraId="4AC94DB9" w14:textId="77777777" w:rsidR="0075694C" w:rsidRPr="005B5C42" w:rsidRDefault="0075694C" w:rsidP="0075694C"/>
        </w:tc>
      </w:tr>
      <w:tr w:rsidR="0075694C" w:rsidRPr="00A45826" w14:paraId="2DB43B3A" w14:textId="78E7916D" w:rsidTr="00C770D4">
        <w:tc>
          <w:tcPr>
            <w:tcW w:w="1345" w:type="dxa"/>
          </w:tcPr>
          <w:p w14:paraId="0919613E" w14:textId="66D0CEFB" w:rsidR="0075694C" w:rsidRPr="00A45826" w:rsidRDefault="0075694C" w:rsidP="0075694C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3885521E" w:rsidR="0075694C" w:rsidRPr="005B5C42" w:rsidRDefault="00097E02" w:rsidP="0075694C">
            <w:r w:rsidRPr="005B5C42">
              <w:t>Which of the following should be provided in the case where aeration is absent?</w:t>
            </w:r>
          </w:p>
        </w:tc>
      </w:tr>
      <w:tr w:rsidR="0075694C" w:rsidRPr="00A45826" w14:paraId="17B91D8C" w14:textId="6E2B9E31" w:rsidTr="00C770D4">
        <w:tc>
          <w:tcPr>
            <w:tcW w:w="1345" w:type="dxa"/>
          </w:tcPr>
          <w:p w14:paraId="7650E048" w14:textId="03628786" w:rsidR="0075694C" w:rsidRPr="00A45826" w:rsidRDefault="0075694C" w:rsidP="0075694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65322193" w:rsidR="0075694C" w:rsidRPr="005B5C42" w:rsidRDefault="0075694C" w:rsidP="0075694C">
            <w:r w:rsidRPr="005B5C42">
              <w:t>a) Screening devices</w:t>
            </w:r>
          </w:p>
        </w:tc>
      </w:tr>
      <w:tr w:rsidR="0075694C" w:rsidRPr="00A45826" w14:paraId="6817FFCD" w14:textId="08EEE962" w:rsidTr="00C770D4">
        <w:tc>
          <w:tcPr>
            <w:tcW w:w="1345" w:type="dxa"/>
          </w:tcPr>
          <w:p w14:paraId="33AF5336" w14:textId="32946E91" w:rsidR="0075694C" w:rsidRPr="00A45826" w:rsidRDefault="0075694C" w:rsidP="0075694C">
            <w:r>
              <w:t>Option B:</w:t>
            </w:r>
          </w:p>
        </w:tc>
        <w:tc>
          <w:tcPr>
            <w:tcW w:w="8120" w:type="dxa"/>
          </w:tcPr>
          <w:p w14:paraId="507C10D8" w14:textId="4F3EF146" w:rsidR="0075694C" w:rsidRPr="005B5C42" w:rsidRDefault="0075694C" w:rsidP="0075694C">
            <w:r w:rsidRPr="005B5C42">
              <w:t>b) Mechanical mixers</w:t>
            </w:r>
          </w:p>
        </w:tc>
      </w:tr>
      <w:tr w:rsidR="0075694C" w:rsidRPr="00A45826" w14:paraId="2A9B0BB6" w14:textId="6945ABB6" w:rsidTr="00C770D4">
        <w:tc>
          <w:tcPr>
            <w:tcW w:w="1345" w:type="dxa"/>
          </w:tcPr>
          <w:p w14:paraId="7BBD5CB8" w14:textId="6CC3E77C" w:rsidR="0075694C" w:rsidRPr="00A45826" w:rsidRDefault="0075694C" w:rsidP="0075694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3CBAECD0" w:rsidR="0075694C" w:rsidRPr="005B5C42" w:rsidRDefault="0075694C" w:rsidP="0075694C">
            <w:r w:rsidRPr="005B5C42">
              <w:t>c) Grit removers</w:t>
            </w:r>
          </w:p>
        </w:tc>
      </w:tr>
      <w:tr w:rsidR="0075694C" w:rsidRPr="00A45826" w14:paraId="0A4290D2" w14:textId="46C50B0D" w:rsidTr="00C770D4">
        <w:tc>
          <w:tcPr>
            <w:tcW w:w="1345" w:type="dxa"/>
          </w:tcPr>
          <w:p w14:paraId="191D0B2E" w14:textId="1A0FD750" w:rsidR="0075694C" w:rsidRPr="00A45826" w:rsidRDefault="0075694C" w:rsidP="0075694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6A1BADFE" w:rsidR="0075694C" w:rsidRPr="005B5C42" w:rsidRDefault="0075694C" w:rsidP="0075694C">
            <w:r w:rsidRPr="005B5C42">
              <w:t>d) Sedimentation tank</w:t>
            </w:r>
          </w:p>
        </w:tc>
      </w:tr>
      <w:tr w:rsidR="0075694C" w:rsidRPr="00A45826" w14:paraId="2D2A88DB" w14:textId="1CABA45D" w:rsidTr="00C770D4">
        <w:tc>
          <w:tcPr>
            <w:tcW w:w="1345" w:type="dxa"/>
          </w:tcPr>
          <w:p w14:paraId="36BA891A" w14:textId="77777777" w:rsidR="0075694C" w:rsidRPr="00A45826" w:rsidRDefault="0075694C" w:rsidP="0075694C"/>
        </w:tc>
        <w:tc>
          <w:tcPr>
            <w:tcW w:w="8120" w:type="dxa"/>
          </w:tcPr>
          <w:p w14:paraId="7FCD4E1C" w14:textId="77777777" w:rsidR="0075694C" w:rsidRPr="005B5C42" w:rsidRDefault="0075694C" w:rsidP="0075694C"/>
        </w:tc>
      </w:tr>
      <w:tr w:rsidR="008C614D" w:rsidRPr="00A45826" w14:paraId="161E8A86" w14:textId="468315A0" w:rsidTr="00C770D4">
        <w:tc>
          <w:tcPr>
            <w:tcW w:w="1345" w:type="dxa"/>
          </w:tcPr>
          <w:p w14:paraId="53D10E4D" w14:textId="7CCF4884" w:rsidR="008C614D" w:rsidRPr="00A45826" w:rsidRDefault="008C614D" w:rsidP="008C614D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0D50213F" w:rsidR="008C614D" w:rsidRPr="005B5C42" w:rsidRDefault="008C614D" w:rsidP="008C614D">
            <w:r w:rsidRPr="005B5C42">
              <w:t>What is the shape of a typical trickling filter?</w:t>
            </w:r>
          </w:p>
        </w:tc>
      </w:tr>
      <w:tr w:rsidR="008C614D" w:rsidRPr="00A45826" w14:paraId="3536FECE" w14:textId="30EAD99B" w:rsidTr="00C770D4">
        <w:tc>
          <w:tcPr>
            <w:tcW w:w="1345" w:type="dxa"/>
          </w:tcPr>
          <w:p w14:paraId="2CB4F565" w14:textId="061CCDCD" w:rsidR="008C614D" w:rsidRPr="00A45826" w:rsidRDefault="008C614D" w:rsidP="008C614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56181B5E" w:rsidR="008C614D" w:rsidRPr="005B5C42" w:rsidRDefault="008C614D" w:rsidP="008C614D">
            <w:r w:rsidRPr="005B5C42">
              <w:t>a) Cylindrical</w:t>
            </w:r>
          </w:p>
        </w:tc>
      </w:tr>
      <w:tr w:rsidR="008C614D" w:rsidRPr="00A45826" w14:paraId="5A540CCC" w14:textId="4A01E6AC" w:rsidTr="00C770D4">
        <w:tc>
          <w:tcPr>
            <w:tcW w:w="1345" w:type="dxa"/>
          </w:tcPr>
          <w:p w14:paraId="19D9F9E2" w14:textId="0E3E4654" w:rsidR="008C614D" w:rsidRPr="00A45826" w:rsidRDefault="008C614D" w:rsidP="008C614D">
            <w:r>
              <w:t>Option B:</w:t>
            </w:r>
          </w:p>
        </w:tc>
        <w:tc>
          <w:tcPr>
            <w:tcW w:w="8120" w:type="dxa"/>
          </w:tcPr>
          <w:p w14:paraId="45FB2BA0" w14:textId="75DEC8CD" w:rsidR="008C614D" w:rsidRPr="005B5C42" w:rsidRDefault="008C614D" w:rsidP="008C614D">
            <w:r w:rsidRPr="005B5C42">
              <w:t>b) Square</w:t>
            </w:r>
          </w:p>
        </w:tc>
      </w:tr>
      <w:tr w:rsidR="008C614D" w:rsidRPr="00A45826" w14:paraId="57E95000" w14:textId="0BF3B3ED" w:rsidTr="00C770D4">
        <w:tc>
          <w:tcPr>
            <w:tcW w:w="1345" w:type="dxa"/>
          </w:tcPr>
          <w:p w14:paraId="657BC2B4" w14:textId="67785413" w:rsidR="008C614D" w:rsidRPr="00A45826" w:rsidRDefault="008C614D" w:rsidP="008C614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7ECA50A3" w:rsidR="008C614D" w:rsidRPr="005B5C42" w:rsidRDefault="008C614D" w:rsidP="008C614D">
            <w:r w:rsidRPr="005B5C42">
              <w:t>c) Circular</w:t>
            </w:r>
          </w:p>
        </w:tc>
      </w:tr>
      <w:tr w:rsidR="008C614D" w:rsidRPr="00A45826" w14:paraId="50390D27" w14:textId="01224610" w:rsidTr="00C770D4">
        <w:tc>
          <w:tcPr>
            <w:tcW w:w="1345" w:type="dxa"/>
          </w:tcPr>
          <w:p w14:paraId="2CAEFD52" w14:textId="590D1F58" w:rsidR="008C614D" w:rsidRPr="00A45826" w:rsidRDefault="008C614D" w:rsidP="008C614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32847A45" w:rsidR="008C614D" w:rsidRPr="005B5C42" w:rsidRDefault="008C614D" w:rsidP="008C614D">
            <w:r w:rsidRPr="005B5C42">
              <w:t>d) Rectangular</w:t>
            </w:r>
          </w:p>
        </w:tc>
      </w:tr>
      <w:tr w:rsidR="0075694C" w:rsidRPr="00A45826" w14:paraId="05FE3986" w14:textId="528772A5" w:rsidTr="00C770D4">
        <w:tc>
          <w:tcPr>
            <w:tcW w:w="1345" w:type="dxa"/>
          </w:tcPr>
          <w:p w14:paraId="37BA6D41" w14:textId="77777777" w:rsidR="0075694C" w:rsidRPr="00A45826" w:rsidRDefault="0075694C" w:rsidP="0075694C"/>
        </w:tc>
        <w:tc>
          <w:tcPr>
            <w:tcW w:w="8120" w:type="dxa"/>
          </w:tcPr>
          <w:p w14:paraId="314605CD" w14:textId="77777777" w:rsidR="0075694C" w:rsidRPr="005B5C42" w:rsidRDefault="0075694C" w:rsidP="0075694C"/>
        </w:tc>
      </w:tr>
      <w:tr w:rsidR="003C092B" w:rsidRPr="00A45826" w14:paraId="3E0248B9" w14:textId="678CF633" w:rsidTr="00C770D4">
        <w:tc>
          <w:tcPr>
            <w:tcW w:w="1345" w:type="dxa"/>
          </w:tcPr>
          <w:p w14:paraId="04F1742B" w14:textId="4DDCD5AA" w:rsidR="003C092B" w:rsidRPr="00A45826" w:rsidRDefault="003C092B" w:rsidP="003C092B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7F20476C" w:rsidR="003C092B" w:rsidRPr="005B5C42" w:rsidRDefault="003C092B" w:rsidP="003C092B">
            <w:r w:rsidRPr="005B5C42">
              <w:t xml:space="preserve">Which </w:t>
            </w:r>
            <w:proofErr w:type="spellStart"/>
            <w:r w:rsidRPr="005B5C42">
              <w:t>colour</w:t>
            </w:r>
            <w:proofErr w:type="spellEnd"/>
            <w:r w:rsidRPr="005B5C42">
              <w:t xml:space="preserve"> are the facultative ponds?</w:t>
            </w:r>
          </w:p>
        </w:tc>
      </w:tr>
      <w:tr w:rsidR="003C092B" w:rsidRPr="00A45826" w14:paraId="14DE550D" w14:textId="498BFD95" w:rsidTr="00C770D4">
        <w:tc>
          <w:tcPr>
            <w:tcW w:w="1345" w:type="dxa"/>
          </w:tcPr>
          <w:p w14:paraId="78ACB666" w14:textId="4763C1C3" w:rsidR="003C092B" w:rsidRPr="00A45826" w:rsidRDefault="003C092B" w:rsidP="003C092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1460FA5D" w:rsidR="003C092B" w:rsidRPr="005B5C42" w:rsidRDefault="003C092B" w:rsidP="003C092B">
            <w:r w:rsidRPr="005B5C42">
              <w:t>a) Blue</w:t>
            </w:r>
          </w:p>
        </w:tc>
      </w:tr>
      <w:tr w:rsidR="003C092B" w:rsidRPr="00A45826" w14:paraId="1216D644" w14:textId="663D9634" w:rsidTr="00C770D4">
        <w:tc>
          <w:tcPr>
            <w:tcW w:w="1345" w:type="dxa"/>
          </w:tcPr>
          <w:p w14:paraId="3071A013" w14:textId="56F31B1B" w:rsidR="003C092B" w:rsidRPr="00A45826" w:rsidRDefault="003C092B" w:rsidP="003C092B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67718CA3" w:rsidR="003C092B" w:rsidRPr="005B5C42" w:rsidRDefault="003C092B" w:rsidP="003C092B">
            <w:r w:rsidRPr="005B5C42">
              <w:t>b) Green</w:t>
            </w:r>
          </w:p>
        </w:tc>
      </w:tr>
      <w:tr w:rsidR="003C092B" w:rsidRPr="00A45826" w14:paraId="1405BAEB" w14:textId="185B599B" w:rsidTr="00C770D4">
        <w:tc>
          <w:tcPr>
            <w:tcW w:w="1345" w:type="dxa"/>
          </w:tcPr>
          <w:p w14:paraId="1126AE9F" w14:textId="04FF7333" w:rsidR="003C092B" w:rsidRPr="00A45826" w:rsidRDefault="003C092B" w:rsidP="003C092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0A2D34AA" w:rsidR="003C092B" w:rsidRPr="005B5C42" w:rsidRDefault="003C092B" w:rsidP="003C092B">
            <w:r w:rsidRPr="005B5C42">
              <w:t>c) Brown</w:t>
            </w:r>
          </w:p>
        </w:tc>
      </w:tr>
      <w:tr w:rsidR="003C092B" w:rsidRPr="00A45826" w14:paraId="52085828" w14:textId="04722772" w:rsidTr="00C770D4">
        <w:tc>
          <w:tcPr>
            <w:tcW w:w="1345" w:type="dxa"/>
          </w:tcPr>
          <w:p w14:paraId="3AE082D7" w14:textId="71E1F84C" w:rsidR="003C092B" w:rsidRPr="00A45826" w:rsidRDefault="003C092B" w:rsidP="003C092B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034A235F" w:rsidR="003C092B" w:rsidRPr="005B5C42" w:rsidRDefault="003C092B" w:rsidP="003C092B">
            <w:r w:rsidRPr="005B5C42">
              <w:t>d) Black</w:t>
            </w:r>
          </w:p>
        </w:tc>
      </w:tr>
      <w:tr w:rsidR="0075694C" w:rsidRPr="00A45826" w14:paraId="78CD440E" w14:textId="69C1FF83" w:rsidTr="00C770D4">
        <w:tc>
          <w:tcPr>
            <w:tcW w:w="1345" w:type="dxa"/>
          </w:tcPr>
          <w:p w14:paraId="252ADF82" w14:textId="77777777" w:rsidR="0075694C" w:rsidRPr="00A45826" w:rsidRDefault="0075694C" w:rsidP="0075694C"/>
        </w:tc>
        <w:tc>
          <w:tcPr>
            <w:tcW w:w="8120" w:type="dxa"/>
          </w:tcPr>
          <w:p w14:paraId="52743907" w14:textId="77777777" w:rsidR="0075694C" w:rsidRPr="005B5C42" w:rsidRDefault="0075694C" w:rsidP="0075694C"/>
        </w:tc>
      </w:tr>
      <w:tr w:rsidR="003C092B" w:rsidRPr="00A45826" w14:paraId="4F51CE7D" w14:textId="79B4FBBA" w:rsidTr="00C770D4">
        <w:tc>
          <w:tcPr>
            <w:tcW w:w="1345" w:type="dxa"/>
          </w:tcPr>
          <w:p w14:paraId="75B8D860" w14:textId="4262B4FD" w:rsidR="003C092B" w:rsidRPr="00A45826" w:rsidRDefault="003C092B" w:rsidP="003C092B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1E136F17" w:rsidR="003C092B" w:rsidRPr="005B5C42" w:rsidRDefault="003C092B" w:rsidP="003C092B">
            <w:r w:rsidRPr="005B5C42">
              <w:t>Which of the following is not true regarding mechanical aeration?</w:t>
            </w:r>
          </w:p>
        </w:tc>
      </w:tr>
      <w:tr w:rsidR="003C092B" w:rsidRPr="00A45826" w14:paraId="0590B5D2" w14:textId="3B243E10" w:rsidTr="00C770D4">
        <w:tc>
          <w:tcPr>
            <w:tcW w:w="1345" w:type="dxa"/>
          </w:tcPr>
          <w:p w14:paraId="106B75BE" w14:textId="49FC5F54" w:rsidR="003C092B" w:rsidRPr="00A45826" w:rsidRDefault="003C092B" w:rsidP="003C092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6A998A4A" w:rsidR="003C092B" w:rsidRPr="005B5C42" w:rsidRDefault="003C092B" w:rsidP="003C092B">
            <w:r w:rsidRPr="005B5C42">
              <w:t>a) Increases oxygen</w:t>
            </w:r>
          </w:p>
        </w:tc>
      </w:tr>
      <w:tr w:rsidR="003C092B" w:rsidRPr="00A45826" w14:paraId="478C303D" w14:textId="0DC915CD" w:rsidTr="00C770D4">
        <w:tc>
          <w:tcPr>
            <w:tcW w:w="1345" w:type="dxa"/>
          </w:tcPr>
          <w:p w14:paraId="1B9BEAD2" w14:textId="71D66C0F" w:rsidR="003C092B" w:rsidRPr="00A45826" w:rsidRDefault="003C092B" w:rsidP="003C092B">
            <w:r>
              <w:t>Option B:</w:t>
            </w:r>
          </w:p>
        </w:tc>
        <w:tc>
          <w:tcPr>
            <w:tcW w:w="8120" w:type="dxa"/>
          </w:tcPr>
          <w:p w14:paraId="76560DD8" w14:textId="1F5B16EC" w:rsidR="003C092B" w:rsidRPr="005B5C42" w:rsidRDefault="003C092B" w:rsidP="003C092B">
            <w:r w:rsidRPr="005B5C42">
              <w:t>b) Enhances efficiency</w:t>
            </w:r>
          </w:p>
        </w:tc>
      </w:tr>
      <w:tr w:rsidR="003C092B" w:rsidRPr="00A45826" w14:paraId="30FDD628" w14:textId="17DBD686" w:rsidTr="00C770D4">
        <w:tc>
          <w:tcPr>
            <w:tcW w:w="1345" w:type="dxa"/>
          </w:tcPr>
          <w:p w14:paraId="6823659B" w14:textId="7B010980" w:rsidR="003C092B" w:rsidRPr="00A45826" w:rsidRDefault="003C092B" w:rsidP="003C092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048B0DA4" w:rsidR="003C092B" w:rsidRPr="005B5C42" w:rsidRDefault="003C092B" w:rsidP="003C092B">
            <w:r w:rsidRPr="005B5C42">
              <w:t>c) Reduces HRT</w:t>
            </w:r>
          </w:p>
        </w:tc>
      </w:tr>
      <w:tr w:rsidR="003C092B" w:rsidRPr="00A45826" w14:paraId="456B4AE4" w14:textId="1706DB3B" w:rsidTr="00C770D4">
        <w:tc>
          <w:tcPr>
            <w:tcW w:w="1345" w:type="dxa"/>
          </w:tcPr>
          <w:p w14:paraId="150D971F" w14:textId="773D054B" w:rsidR="003C092B" w:rsidRPr="00A45826" w:rsidRDefault="003C092B" w:rsidP="003C092B">
            <w:r>
              <w:t>Option D:</w:t>
            </w:r>
          </w:p>
        </w:tc>
        <w:tc>
          <w:tcPr>
            <w:tcW w:w="8120" w:type="dxa"/>
          </w:tcPr>
          <w:p w14:paraId="7D153721" w14:textId="6596FF01" w:rsidR="003C092B" w:rsidRPr="005B5C42" w:rsidRDefault="003C092B" w:rsidP="003C092B">
            <w:r w:rsidRPr="005B5C42">
              <w:t>d) Increases HRT</w:t>
            </w:r>
          </w:p>
        </w:tc>
      </w:tr>
      <w:tr w:rsidR="0075694C" w:rsidRPr="00A45826" w14:paraId="6233857B" w14:textId="1121F43C" w:rsidTr="00C770D4">
        <w:tc>
          <w:tcPr>
            <w:tcW w:w="1345" w:type="dxa"/>
          </w:tcPr>
          <w:p w14:paraId="4024E35F" w14:textId="77777777" w:rsidR="0075694C" w:rsidRPr="00A45826" w:rsidRDefault="0075694C" w:rsidP="0075694C"/>
        </w:tc>
        <w:tc>
          <w:tcPr>
            <w:tcW w:w="8120" w:type="dxa"/>
          </w:tcPr>
          <w:p w14:paraId="5EA34ED4" w14:textId="77777777" w:rsidR="0075694C" w:rsidRPr="005B5C42" w:rsidRDefault="0075694C" w:rsidP="0075694C"/>
        </w:tc>
      </w:tr>
      <w:tr w:rsidR="00097E02" w:rsidRPr="00A45826" w14:paraId="7CEE8C04" w14:textId="5E42B2CF" w:rsidTr="00C770D4">
        <w:tc>
          <w:tcPr>
            <w:tcW w:w="1345" w:type="dxa"/>
          </w:tcPr>
          <w:p w14:paraId="6D94B4F2" w14:textId="7C7B88A5" w:rsidR="00097E02" w:rsidRPr="00A45826" w:rsidRDefault="00097E02" w:rsidP="00097E02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183810C9" w:rsidR="00097E02" w:rsidRPr="005B5C42" w:rsidRDefault="00097E02" w:rsidP="00097E02">
            <w:r w:rsidRPr="005B5C42">
              <w:t>Which of the following can act as sanitation technology?</w:t>
            </w:r>
          </w:p>
        </w:tc>
      </w:tr>
      <w:tr w:rsidR="00097E02" w:rsidRPr="00A45826" w14:paraId="1A919582" w14:textId="4F20C504" w:rsidTr="00C770D4">
        <w:tc>
          <w:tcPr>
            <w:tcW w:w="1345" w:type="dxa"/>
          </w:tcPr>
          <w:p w14:paraId="667E6911" w14:textId="587E101D" w:rsidR="00097E02" w:rsidRPr="00A45826" w:rsidRDefault="00097E02" w:rsidP="00097E02">
            <w:r>
              <w:t>Option A:</w:t>
            </w:r>
          </w:p>
        </w:tc>
        <w:tc>
          <w:tcPr>
            <w:tcW w:w="8120" w:type="dxa"/>
          </w:tcPr>
          <w:p w14:paraId="37331274" w14:textId="39E8AD83" w:rsidR="00097E02" w:rsidRPr="005B5C42" w:rsidRDefault="00097E02" w:rsidP="00097E02">
            <w:r w:rsidRPr="005B5C42">
              <w:t>a) Wet sanitation</w:t>
            </w:r>
          </w:p>
        </w:tc>
      </w:tr>
      <w:tr w:rsidR="00097E02" w:rsidRPr="00A45826" w14:paraId="403A8FB5" w14:textId="42AF1F63" w:rsidTr="00C770D4">
        <w:tc>
          <w:tcPr>
            <w:tcW w:w="1345" w:type="dxa"/>
          </w:tcPr>
          <w:p w14:paraId="5E215805" w14:textId="42F8A927" w:rsidR="00097E02" w:rsidRPr="00A45826" w:rsidRDefault="00097E02" w:rsidP="00097E02">
            <w:r>
              <w:t>Option B:</w:t>
            </w:r>
          </w:p>
        </w:tc>
        <w:tc>
          <w:tcPr>
            <w:tcW w:w="8120" w:type="dxa"/>
          </w:tcPr>
          <w:p w14:paraId="5353FDBE" w14:textId="2E5540CD" w:rsidR="00097E02" w:rsidRPr="005B5C42" w:rsidRDefault="00097E02" w:rsidP="00097E02">
            <w:r w:rsidRPr="005B5C42">
              <w:t>b) Weir sanitation</w:t>
            </w:r>
          </w:p>
        </w:tc>
      </w:tr>
      <w:tr w:rsidR="00097E02" w:rsidRPr="00A45826" w14:paraId="428B309F" w14:textId="35D1A73A" w:rsidTr="00C770D4">
        <w:tc>
          <w:tcPr>
            <w:tcW w:w="1345" w:type="dxa"/>
          </w:tcPr>
          <w:p w14:paraId="21A7EF11" w14:textId="7B6A9590" w:rsidR="00097E02" w:rsidRPr="00A45826" w:rsidRDefault="00097E02" w:rsidP="00097E0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17A3B385" w:rsidR="00097E02" w:rsidRPr="005B5C42" w:rsidRDefault="00097E02" w:rsidP="00097E02">
            <w:r w:rsidRPr="005B5C42">
              <w:t>c) Environmental sanitation</w:t>
            </w:r>
          </w:p>
        </w:tc>
      </w:tr>
      <w:tr w:rsidR="00097E02" w:rsidRPr="00A45826" w14:paraId="3D69F143" w14:textId="4BB14914" w:rsidTr="00C770D4">
        <w:tc>
          <w:tcPr>
            <w:tcW w:w="1345" w:type="dxa"/>
          </w:tcPr>
          <w:p w14:paraId="70D52E9B" w14:textId="401186BB" w:rsidR="00097E02" w:rsidRPr="00A45826" w:rsidRDefault="00097E02" w:rsidP="00097E0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7E2AADE2" w:rsidR="00097E02" w:rsidRPr="005B5C42" w:rsidRDefault="00097E02" w:rsidP="00097E02">
            <w:r w:rsidRPr="005B5C42">
              <w:t>d) Notch sanitation</w:t>
            </w:r>
          </w:p>
        </w:tc>
      </w:tr>
      <w:tr w:rsidR="0075694C" w:rsidRPr="00A45826" w14:paraId="14131D82" w14:textId="228211C0" w:rsidTr="00C770D4">
        <w:tc>
          <w:tcPr>
            <w:tcW w:w="1345" w:type="dxa"/>
          </w:tcPr>
          <w:p w14:paraId="2459620C" w14:textId="77777777" w:rsidR="0075694C" w:rsidRPr="00A45826" w:rsidRDefault="0075694C" w:rsidP="0075694C"/>
        </w:tc>
        <w:tc>
          <w:tcPr>
            <w:tcW w:w="8120" w:type="dxa"/>
          </w:tcPr>
          <w:p w14:paraId="72EFC83E" w14:textId="77777777" w:rsidR="0075694C" w:rsidRPr="005B5C42" w:rsidRDefault="0075694C" w:rsidP="0075694C"/>
        </w:tc>
      </w:tr>
      <w:tr w:rsidR="00097E02" w:rsidRPr="00A45826" w14:paraId="430B188A" w14:textId="61DD06DD" w:rsidTr="00C770D4">
        <w:tc>
          <w:tcPr>
            <w:tcW w:w="1345" w:type="dxa"/>
          </w:tcPr>
          <w:p w14:paraId="3C5FD214" w14:textId="010B547D" w:rsidR="00097E02" w:rsidRPr="00A45826" w:rsidRDefault="00097E02" w:rsidP="00097E02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3D625027" w:rsidR="00097E02" w:rsidRPr="005B5C42" w:rsidRDefault="00097E02" w:rsidP="00097E02">
            <w:r w:rsidRPr="005B5C42">
              <w:t>The bottom of the sewage inlet chamber of septic tank, is provided an outward slope?</w:t>
            </w:r>
          </w:p>
        </w:tc>
      </w:tr>
      <w:tr w:rsidR="00097E02" w:rsidRPr="00A45826" w14:paraId="2DDAB97E" w14:textId="4755187E" w:rsidTr="00C770D4">
        <w:tc>
          <w:tcPr>
            <w:tcW w:w="1345" w:type="dxa"/>
          </w:tcPr>
          <w:p w14:paraId="1BB946B8" w14:textId="75D9D01B" w:rsidR="00097E02" w:rsidRPr="00A45826" w:rsidRDefault="00097E02" w:rsidP="00097E0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7FA9C154" w:rsidR="00097E02" w:rsidRPr="005B5C42" w:rsidRDefault="00097E02" w:rsidP="00097E02">
            <w:r w:rsidRPr="005B5C42">
              <w:t>a) 1 in 10</w:t>
            </w:r>
          </w:p>
        </w:tc>
      </w:tr>
      <w:tr w:rsidR="00097E02" w:rsidRPr="00A45826" w14:paraId="29D535B7" w14:textId="2D17667B" w:rsidTr="00C770D4">
        <w:tc>
          <w:tcPr>
            <w:tcW w:w="1345" w:type="dxa"/>
          </w:tcPr>
          <w:p w14:paraId="3B0AD68A" w14:textId="7B909CBC" w:rsidR="00097E02" w:rsidRPr="00A45826" w:rsidRDefault="00097E02" w:rsidP="00097E0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2E6AB990" w:rsidR="00097E02" w:rsidRPr="005B5C42" w:rsidRDefault="00097E02" w:rsidP="00097E02">
            <w:r w:rsidRPr="005B5C42">
              <w:t>b) 1 in 25</w:t>
            </w:r>
          </w:p>
        </w:tc>
      </w:tr>
      <w:tr w:rsidR="00097E02" w:rsidRPr="00A45826" w14:paraId="3B08901B" w14:textId="7EF88FB7" w:rsidTr="00C770D4">
        <w:tc>
          <w:tcPr>
            <w:tcW w:w="1345" w:type="dxa"/>
          </w:tcPr>
          <w:p w14:paraId="737A6F31" w14:textId="6ED85061" w:rsidR="00097E02" w:rsidRPr="00A45826" w:rsidRDefault="00097E02" w:rsidP="00097E0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4F5DA181" w:rsidR="00097E02" w:rsidRPr="005B5C42" w:rsidRDefault="00097E02" w:rsidP="00097E02">
            <w:r w:rsidRPr="005B5C42">
              <w:t>c) 1 in 30</w:t>
            </w:r>
          </w:p>
        </w:tc>
      </w:tr>
      <w:tr w:rsidR="00097E02" w:rsidRPr="00A45826" w14:paraId="0BE30EEA" w14:textId="43B69504" w:rsidTr="00C770D4">
        <w:tc>
          <w:tcPr>
            <w:tcW w:w="1345" w:type="dxa"/>
          </w:tcPr>
          <w:p w14:paraId="528D2576" w14:textId="1C4A70DB" w:rsidR="00097E02" w:rsidRPr="00A45826" w:rsidRDefault="00097E02" w:rsidP="00097E0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5609A3AF" w:rsidR="00097E02" w:rsidRPr="005B5C42" w:rsidRDefault="00097E02" w:rsidP="00097E02">
            <w:r w:rsidRPr="005B5C42">
              <w:t xml:space="preserve">d) 1 in 50 </w:t>
            </w:r>
          </w:p>
        </w:tc>
      </w:tr>
      <w:tr w:rsidR="0075694C" w:rsidRPr="00A45826" w14:paraId="7C474C0B" w14:textId="3944D088" w:rsidTr="00C770D4">
        <w:tc>
          <w:tcPr>
            <w:tcW w:w="1345" w:type="dxa"/>
          </w:tcPr>
          <w:p w14:paraId="20BFE1D4" w14:textId="77777777" w:rsidR="0075694C" w:rsidRPr="00A45826" w:rsidRDefault="0075694C" w:rsidP="0075694C"/>
        </w:tc>
        <w:tc>
          <w:tcPr>
            <w:tcW w:w="8120" w:type="dxa"/>
          </w:tcPr>
          <w:p w14:paraId="2000C148" w14:textId="77777777" w:rsidR="0075694C" w:rsidRPr="005B5C42" w:rsidRDefault="0075694C" w:rsidP="0075694C"/>
        </w:tc>
      </w:tr>
      <w:tr w:rsidR="00097E02" w:rsidRPr="00A45826" w14:paraId="040813F9" w14:textId="5741C0DD" w:rsidTr="00C770D4">
        <w:tc>
          <w:tcPr>
            <w:tcW w:w="1345" w:type="dxa"/>
          </w:tcPr>
          <w:p w14:paraId="563D2D84" w14:textId="5EE8D294" w:rsidR="00097E02" w:rsidRPr="00A45826" w:rsidRDefault="00097E02" w:rsidP="00097E02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5DB0D3AA" w:rsidR="00097E02" w:rsidRPr="005B5C42" w:rsidRDefault="00097E02" w:rsidP="00097E02">
            <w:r w:rsidRPr="005B5C42">
              <w:t xml:space="preserve">Septic action is produced by the septic tank </w:t>
            </w:r>
            <w:proofErr w:type="gramStart"/>
            <w:r w:rsidRPr="005B5C42">
              <w:t>by ?</w:t>
            </w:r>
            <w:proofErr w:type="gramEnd"/>
          </w:p>
        </w:tc>
      </w:tr>
      <w:tr w:rsidR="00097E02" w:rsidRPr="00A45826" w14:paraId="35205086" w14:textId="701473CC" w:rsidTr="00C770D4">
        <w:tc>
          <w:tcPr>
            <w:tcW w:w="1345" w:type="dxa"/>
          </w:tcPr>
          <w:p w14:paraId="44F2E3F7" w14:textId="299A375B" w:rsidR="00097E02" w:rsidRPr="00A45826" w:rsidRDefault="00097E02" w:rsidP="00097E0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63B51ABD" w:rsidR="00097E02" w:rsidRPr="005B5C42" w:rsidRDefault="00097E02" w:rsidP="00097E02">
            <w:r w:rsidRPr="005B5C42">
              <w:t>a) Fungi</w:t>
            </w:r>
          </w:p>
        </w:tc>
      </w:tr>
      <w:tr w:rsidR="00097E02" w:rsidRPr="00A45826" w14:paraId="1ABA676A" w14:textId="2B38450B" w:rsidTr="00C770D4">
        <w:tc>
          <w:tcPr>
            <w:tcW w:w="1345" w:type="dxa"/>
          </w:tcPr>
          <w:p w14:paraId="33BDFDB2" w14:textId="037E9156" w:rsidR="00097E02" w:rsidRPr="00A45826" w:rsidRDefault="00097E02" w:rsidP="00097E02">
            <w:r>
              <w:t>Option B:</w:t>
            </w:r>
          </w:p>
        </w:tc>
        <w:tc>
          <w:tcPr>
            <w:tcW w:w="8120" w:type="dxa"/>
          </w:tcPr>
          <w:p w14:paraId="28BD7B55" w14:textId="35CFB9C6" w:rsidR="00097E02" w:rsidRPr="005B5C42" w:rsidRDefault="00097E02" w:rsidP="00097E02">
            <w:r w:rsidRPr="005B5C42">
              <w:t>b) Virus</w:t>
            </w:r>
          </w:p>
        </w:tc>
      </w:tr>
      <w:tr w:rsidR="00097E02" w:rsidRPr="00A45826" w14:paraId="2712A9F8" w14:textId="70DC5595" w:rsidTr="00C770D4">
        <w:tc>
          <w:tcPr>
            <w:tcW w:w="1345" w:type="dxa"/>
          </w:tcPr>
          <w:p w14:paraId="7C1E0780" w14:textId="0ECDAD50" w:rsidR="00097E02" w:rsidRPr="00A45826" w:rsidRDefault="00097E02" w:rsidP="00097E02">
            <w:r>
              <w:lastRenderedPageBreak/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7D16B718" w:rsidR="00097E02" w:rsidRPr="005B5C42" w:rsidRDefault="00097E02" w:rsidP="00097E02">
            <w:r w:rsidRPr="005B5C42">
              <w:t>c) Termites</w:t>
            </w:r>
          </w:p>
        </w:tc>
      </w:tr>
      <w:tr w:rsidR="00097E02" w:rsidRPr="00A45826" w14:paraId="722E4208" w14:textId="3B9C3C08" w:rsidTr="00C770D4">
        <w:tc>
          <w:tcPr>
            <w:tcW w:w="1345" w:type="dxa"/>
          </w:tcPr>
          <w:p w14:paraId="120F5B4D" w14:textId="7E228ED0" w:rsidR="00097E02" w:rsidRPr="00A45826" w:rsidRDefault="00097E02" w:rsidP="00097E02">
            <w:r>
              <w:t>Option D:</w:t>
            </w:r>
          </w:p>
        </w:tc>
        <w:tc>
          <w:tcPr>
            <w:tcW w:w="8120" w:type="dxa"/>
          </w:tcPr>
          <w:p w14:paraId="73B7CB1B" w14:textId="6B7B0F93" w:rsidR="00097E02" w:rsidRPr="005B5C42" w:rsidRDefault="00097E02" w:rsidP="00097E02">
            <w:r w:rsidRPr="005B5C42">
              <w:t xml:space="preserve">d) Anaerobic bacteria </w:t>
            </w:r>
          </w:p>
        </w:tc>
      </w:tr>
      <w:tr w:rsidR="0075694C" w:rsidRPr="00A45826" w14:paraId="1330FB71" w14:textId="7B45AA80" w:rsidTr="00C770D4">
        <w:tc>
          <w:tcPr>
            <w:tcW w:w="1345" w:type="dxa"/>
          </w:tcPr>
          <w:p w14:paraId="73A81B6C" w14:textId="77777777" w:rsidR="0075694C" w:rsidRPr="00A45826" w:rsidRDefault="0075694C" w:rsidP="0075694C"/>
        </w:tc>
        <w:tc>
          <w:tcPr>
            <w:tcW w:w="8120" w:type="dxa"/>
          </w:tcPr>
          <w:p w14:paraId="3AAADE6C" w14:textId="77777777" w:rsidR="0075694C" w:rsidRPr="005B5C42" w:rsidRDefault="0075694C" w:rsidP="0075694C"/>
        </w:tc>
      </w:tr>
      <w:tr w:rsidR="00097E02" w:rsidRPr="00A45826" w14:paraId="5DB7570E" w14:textId="25768789" w:rsidTr="00C770D4">
        <w:tc>
          <w:tcPr>
            <w:tcW w:w="1345" w:type="dxa"/>
          </w:tcPr>
          <w:p w14:paraId="592AE59B" w14:textId="221F50E7" w:rsidR="00097E02" w:rsidRPr="00A45826" w:rsidRDefault="00097E02" w:rsidP="00097E02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24B78D39" w:rsidR="00097E02" w:rsidRPr="005B5C42" w:rsidRDefault="00097E02" w:rsidP="00097E02">
            <w:r w:rsidRPr="005B5C42">
              <w:t xml:space="preserve"> In a house drainage system, the pipe which is used to preserve the water seal of traps is called?</w:t>
            </w:r>
          </w:p>
        </w:tc>
      </w:tr>
      <w:tr w:rsidR="00097E02" w:rsidRPr="00A45826" w14:paraId="01DDC195" w14:textId="08616718" w:rsidTr="00C770D4">
        <w:tc>
          <w:tcPr>
            <w:tcW w:w="1345" w:type="dxa"/>
          </w:tcPr>
          <w:p w14:paraId="5D939591" w14:textId="27DDAC2A" w:rsidR="00097E02" w:rsidRPr="00A45826" w:rsidRDefault="00097E02" w:rsidP="00097E0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65D0C058" w:rsidR="00097E02" w:rsidRPr="005B5C42" w:rsidRDefault="00097E02" w:rsidP="00097E02">
            <w:r w:rsidRPr="005B5C42">
              <w:t>a) Waste pipe</w:t>
            </w:r>
          </w:p>
        </w:tc>
      </w:tr>
      <w:tr w:rsidR="00097E02" w:rsidRPr="00A45826" w14:paraId="57AF1DEA" w14:textId="342E90F6" w:rsidTr="00C770D4">
        <w:tc>
          <w:tcPr>
            <w:tcW w:w="1345" w:type="dxa"/>
          </w:tcPr>
          <w:p w14:paraId="335825CE" w14:textId="7BEC008A" w:rsidR="00097E02" w:rsidRPr="00A45826" w:rsidRDefault="00097E02" w:rsidP="00097E0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146FE649" w:rsidR="00097E02" w:rsidRPr="005B5C42" w:rsidRDefault="00097E02" w:rsidP="00097E02">
            <w:r w:rsidRPr="005B5C42">
              <w:t>b) Soil pipe</w:t>
            </w:r>
          </w:p>
        </w:tc>
      </w:tr>
      <w:tr w:rsidR="00097E02" w:rsidRPr="00A45826" w14:paraId="5B77862B" w14:textId="31B782FE" w:rsidTr="00C770D4">
        <w:tc>
          <w:tcPr>
            <w:tcW w:w="1345" w:type="dxa"/>
          </w:tcPr>
          <w:p w14:paraId="741B6ED3" w14:textId="3748B8F3" w:rsidR="00097E02" w:rsidRPr="00A45826" w:rsidRDefault="00097E02" w:rsidP="00097E02">
            <w:r>
              <w:t>Option C:</w:t>
            </w:r>
          </w:p>
        </w:tc>
        <w:tc>
          <w:tcPr>
            <w:tcW w:w="8120" w:type="dxa"/>
          </w:tcPr>
          <w:p w14:paraId="68290949" w14:textId="23E22ABB" w:rsidR="00097E02" w:rsidRPr="005B5C42" w:rsidRDefault="00097E02" w:rsidP="00097E02">
            <w:r w:rsidRPr="005B5C42">
              <w:t>c) Rainwater pipe</w:t>
            </w:r>
          </w:p>
        </w:tc>
      </w:tr>
      <w:tr w:rsidR="00097E02" w:rsidRPr="00A45826" w14:paraId="581CE91F" w14:textId="06606F94" w:rsidTr="00C770D4">
        <w:tc>
          <w:tcPr>
            <w:tcW w:w="1345" w:type="dxa"/>
          </w:tcPr>
          <w:p w14:paraId="136300A8" w14:textId="4D14F004" w:rsidR="00097E02" w:rsidRPr="00A45826" w:rsidRDefault="00097E02" w:rsidP="00097E0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368E01DB" w:rsidR="00097E02" w:rsidRPr="005B5C42" w:rsidRDefault="00097E02" w:rsidP="00097E02">
            <w:r w:rsidRPr="005B5C42">
              <w:t>d) Anti-siphonage pipe</w:t>
            </w:r>
          </w:p>
        </w:tc>
      </w:tr>
      <w:tr w:rsidR="0075694C" w:rsidRPr="00A45826" w14:paraId="6AE05E5E" w14:textId="53094450" w:rsidTr="00C770D4">
        <w:tc>
          <w:tcPr>
            <w:tcW w:w="1345" w:type="dxa"/>
          </w:tcPr>
          <w:p w14:paraId="68283E06" w14:textId="77777777" w:rsidR="0075694C" w:rsidRPr="00A45826" w:rsidRDefault="0075694C" w:rsidP="0075694C"/>
        </w:tc>
        <w:tc>
          <w:tcPr>
            <w:tcW w:w="8120" w:type="dxa"/>
          </w:tcPr>
          <w:p w14:paraId="258E970B" w14:textId="77777777" w:rsidR="0075694C" w:rsidRPr="005B5C42" w:rsidRDefault="0075694C" w:rsidP="0075694C"/>
        </w:tc>
      </w:tr>
      <w:tr w:rsidR="001B7461" w:rsidRPr="00A45826" w14:paraId="29BCA657" w14:textId="552A2AF6" w:rsidTr="00C770D4">
        <w:tc>
          <w:tcPr>
            <w:tcW w:w="1345" w:type="dxa"/>
          </w:tcPr>
          <w:p w14:paraId="3C913575" w14:textId="7DB1DAA9" w:rsidR="001B7461" w:rsidRPr="00A45826" w:rsidRDefault="001B7461" w:rsidP="001B7461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1C9227B2" w:rsidR="001B7461" w:rsidRPr="005B5C42" w:rsidRDefault="001B7461" w:rsidP="001B7461">
            <w:r w:rsidRPr="005B5C42">
              <w:t>_________ is constructed outside the building to carry wastewater discharge.</w:t>
            </w:r>
          </w:p>
        </w:tc>
      </w:tr>
      <w:tr w:rsidR="001B7461" w:rsidRPr="00A45826" w14:paraId="31315098" w14:textId="6482E94D" w:rsidTr="00C770D4">
        <w:tc>
          <w:tcPr>
            <w:tcW w:w="1345" w:type="dxa"/>
          </w:tcPr>
          <w:p w14:paraId="45463378" w14:textId="1CA3A59B" w:rsidR="001B7461" w:rsidRPr="00A45826" w:rsidRDefault="001B7461" w:rsidP="001B746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2E09908A" w:rsidR="001B7461" w:rsidRPr="005B5C42" w:rsidRDefault="001B7461" w:rsidP="001B7461">
            <w:r w:rsidRPr="005B5C42">
              <w:t>a) Gully trap</w:t>
            </w:r>
          </w:p>
        </w:tc>
      </w:tr>
      <w:tr w:rsidR="001B7461" w:rsidRPr="00A45826" w14:paraId="792FB84C" w14:textId="11A8EB0F" w:rsidTr="00C770D4">
        <w:tc>
          <w:tcPr>
            <w:tcW w:w="1345" w:type="dxa"/>
          </w:tcPr>
          <w:p w14:paraId="4BEDB46E" w14:textId="13256516" w:rsidR="001B7461" w:rsidRPr="00A45826" w:rsidRDefault="001B7461" w:rsidP="001B746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3FFABA13" w:rsidR="001B7461" w:rsidRPr="005B5C42" w:rsidRDefault="001B7461" w:rsidP="001B7461">
            <w:r w:rsidRPr="005B5C42">
              <w:t>b) P. trap</w:t>
            </w:r>
          </w:p>
        </w:tc>
      </w:tr>
      <w:tr w:rsidR="001B7461" w:rsidRPr="00A45826" w14:paraId="3BEC822B" w14:textId="5FEB8082" w:rsidTr="00C770D4">
        <w:tc>
          <w:tcPr>
            <w:tcW w:w="1345" w:type="dxa"/>
          </w:tcPr>
          <w:p w14:paraId="36BE41BB" w14:textId="2949E6BB" w:rsidR="001B7461" w:rsidRPr="00A45826" w:rsidRDefault="001B7461" w:rsidP="001B746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10C150BC" w:rsidR="001B7461" w:rsidRPr="005B5C42" w:rsidRDefault="001B7461" w:rsidP="001B7461">
            <w:r w:rsidRPr="005B5C42">
              <w:t>c) S. trap</w:t>
            </w:r>
          </w:p>
        </w:tc>
      </w:tr>
      <w:tr w:rsidR="001B7461" w:rsidRPr="00A45826" w14:paraId="74287A76" w14:textId="7A6531F2" w:rsidTr="00C770D4">
        <w:tc>
          <w:tcPr>
            <w:tcW w:w="1345" w:type="dxa"/>
          </w:tcPr>
          <w:p w14:paraId="7B4A8049" w14:textId="7BA2A2BB" w:rsidR="001B7461" w:rsidRPr="00A45826" w:rsidRDefault="001B7461" w:rsidP="001B746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6342EA00" w:rsidR="001B7461" w:rsidRPr="005B5C42" w:rsidRDefault="001B7461" w:rsidP="001B7461">
            <w:r w:rsidRPr="005B5C42">
              <w:t>d) Floor trap</w:t>
            </w:r>
          </w:p>
        </w:tc>
      </w:tr>
      <w:tr w:rsidR="0075694C" w:rsidRPr="00A45826" w14:paraId="1B9948DD" w14:textId="0DE56807" w:rsidTr="00C770D4">
        <w:tc>
          <w:tcPr>
            <w:tcW w:w="1345" w:type="dxa"/>
          </w:tcPr>
          <w:p w14:paraId="4FEEEA24" w14:textId="77777777" w:rsidR="0075694C" w:rsidRPr="00A45826" w:rsidRDefault="0075694C" w:rsidP="0075694C"/>
        </w:tc>
        <w:tc>
          <w:tcPr>
            <w:tcW w:w="8120" w:type="dxa"/>
          </w:tcPr>
          <w:p w14:paraId="34D49249" w14:textId="77777777" w:rsidR="0075694C" w:rsidRPr="005B5C42" w:rsidRDefault="0075694C" w:rsidP="0075694C"/>
        </w:tc>
      </w:tr>
      <w:tr w:rsidR="001B7461" w:rsidRPr="00A45826" w14:paraId="5592DCCB" w14:textId="048DB77B" w:rsidTr="00C770D4">
        <w:tc>
          <w:tcPr>
            <w:tcW w:w="1345" w:type="dxa"/>
          </w:tcPr>
          <w:p w14:paraId="628CFB55" w14:textId="3E5573D6" w:rsidR="001B7461" w:rsidRPr="00A45826" w:rsidRDefault="001B7461" w:rsidP="001B7461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43E5D61B" w:rsidR="001B7461" w:rsidRPr="005B5C42" w:rsidRDefault="001B7461" w:rsidP="001B7461">
            <w:r w:rsidRPr="005B5C42">
              <w:t>What is noise?</w:t>
            </w:r>
          </w:p>
        </w:tc>
      </w:tr>
      <w:tr w:rsidR="001B7461" w:rsidRPr="00A45826" w14:paraId="2B0A08AB" w14:textId="403C6B48" w:rsidTr="00C770D4">
        <w:tc>
          <w:tcPr>
            <w:tcW w:w="1345" w:type="dxa"/>
          </w:tcPr>
          <w:p w14:paraId="7E2D4DAE" w14:textId="7A286B20" w:rsidR="001B7461" w:rsidRPr="00A45826" w:rsidRDefault="001B7461" w:rsidP="001B7461">
            <w:r>
              <w:t>Option A:</w:t>
            </w:r>
          </w:p>
        </w:tc>
        <w:tc>
          <w:tcPr>
            <w:tcW w:w="8120" w:type="dxa"/>
          </w:tcPr>
          <w:p w14:paraId="68EC81DF" w14:textId="3BD3CE35" w:rsidR="001B7461" w:rsidRPr="005B5C42" w:rsidRDefault="001B7461" w:rsidP="001B7461">
            <w:r w:rsidRPr="005B5C42">
              <w:t>a) Desirable sound</w:t>
            </w:r>
          </w:p>
        </w:tc>
      </w:tr>
      <w:tr w:rsidR="001B7461" w:rsidRPr="00A45826" w14:paraId="573ABF70" w14:textId="63D74F8A" w:rsidTr="00C770D4">
        <w:tc>
          <w:tcPr>
            <w:tcW w:w="1345" w:type="dxa"/>
          </w:tcPr>
          <w:p w14:paraId="3AFB56B9" w14:textId="2502DEC1" w:rsidR="001B7461" w:rsidRPr="00A45826" w:rsidRDefault="001B7461" w:rsidP="001B746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479AA25E" w:rsidR="001B7461" w:rsidRPr="005B5C42" w:rsidRDefault="001B7461" w:rsidP="001B7461">
            <w:r w:rsidRPr="005B5C42">
              <w:t>b) Desirable and unwanted sound</w:t>
            </w:r>
          </w:p>
        </w:tc>
      </w:tr>
      <w:tr w:rsidR="001B7461" w:rsidRPr="00A45826" w14:paraId="38A956FE" w14:textId="62587B7A" w:rsidTr="00C770D4">
        <w:tc>
          <w:tcPr>
            <w:tcW w:w="1345" w:type="dxa"/>
          </w:tcPr>
          <w:p w14:paraId="03CF096D" w14:textId="1068F16F" w:rsidR="001B7461" w:rsidRPr="00A45826" w:rsidRDefault="001B7461" w:rsidP="001B746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1253C532" w:rsidR="001B7461" w:rsidRPr="005B5C42" w:rsidRDefault="001B7461" w:rsidP="001B7461">
            <w:r w:rsidRPr="005B5C42">
              <w:t>c) Undesirable and unwanted sound</w:t>
            </w:r>
          </w:p>
        </w:tc>
      </w:tr>
      <w:tr w:rsidR="001B7461" w:rsidRPr="00A45826" w14:paraId="334F19C8" w14:textId="2D881B52" w:rsidTr="00C770D4">
        <w:tc>
          <w:tcPr>
            <w:tcW w:w="1345" w:type="dxa"/>
          </w:tcPr>
          <w:p w14:paraId="537B112F" w14:textId="6D0FC0EB" w:rsidR="001B7461" w:rsidRPr="00A45826" w:rsidRDefault="001B7461" w:rsidP="001B746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32C0C8DC" w:rsidR="001B7461" w:rsidRPr="005B5C42" w:rsidRDefault="001B7461" w:rsidP="001B7461">
            <w:r w:rsidRPr="005B5C42">
              <w:t>d) Undesirable and wanted sound</w:t>
            </w:r>
          </w:p>
        </w:tc>
      </w:tr>
      <w:tr w:rsidR="0075694C" w:rsidRPr="00A45826" w14:paraId="299ACE1F" w14:textId="79CF5DD4" w:rsidTr="00C770D4">
        <w:tc>
          <w:tcPr>
            <w:tcW w:w="1345" w:type="dxa"/>
          </w:tcPr>
          <w:p w14:paraId="7C9CE219" w14:textId="77777777" w:rsidR="0075694C" w:rsidRPr="00A45826" w:rsidRDefault="0075694C" w:rsidP="0075694C"/>
        </w:tc>
        <w:tc>
          <w:tcPr>
            <w:tcW w:w="8120" w:type="dxa"/>
          </w:tcPr>
          <w:p w14:paraId="234F8B5F" w14:textId="77777777" w:rsidR="0075694C" w:rsidRPr="005B5C42" w:rsidRDefault="0075694C" w:rsidP="0075694C"/>
        </w:tc>
      </w:tr>
      <w:tr w:rsidR="0075694C" w:rsidRPr="00A45826" w14:paraId="2E552A39" w14:textId="76F144E0" w:rsidTr="00C770D4">
        <w:tc>
          <w:tcPr>
            <w:tcW w:w="1345" w:type="dxa"/>
          </w:tcPr>
          <w:p w14:paraId="32E24A9D" w14:textId="3516F43D" w:rsidR="0075694C" w:rsidRPr="00A45826" w:rsidRDefault="0075694C" w:rsidP="0075694C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5A4E86BC" w:rsidR="0075694C" w:rsidRPr="005B5C42" w:rsidRDefault="0075694C" w:rsidP="0075694C">
            <w:r w:rsidRPr="005B5C42">
              <w:t>Which of the gas is more in percentage in the air?</w:t>
            </w:r>
          </w:p>
        </w:tc>
      </w:tr>
      <w:tr w:rsidR="0075694C" w:rsidRPr="00A45826" w14:paraId="35C758B9" w14:textId="13A808DC" w:rsidTr="00C770D4">
        <w:tc>
          <w:tcPr>
            <w:tcW w:w="1345" w:type="dxa"/>
          </w:tcPr>
          <w:p w14:paraId="1441A799" w14:textId="78FBC05E" w:rsidR="0075694C" w:rsidRPr="00A45826" w:rsidRDefault="0075694C" w:rsidP="0075694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1193AEE5" w:rsidR="0075694C" w:rsidRPr="005B5C42" w:rsidRDefault="0075694C" w:rsidP="0075694C">
            <w:r w:rsidRPr="005B5C42">
              <w:t>a) Oxygen gas</w:t>
            </w:r>
          </w:p>
        </w:tc>
      </w:tr>
      <w:tr w:rsidR="0075694C" w:rsidRPr="00A45826" w14:paraId="09233F2D" w14:textId="100E50B5" w:rsidTr="00C770D4">
        <w:tc>
          <w:tcPr>
            <w:tcW w:w="1345" w:type="dxa"/>
          </w:tcPr>
          <w:p w14:paraId="3BA37744" w14:textId="082E72EE" w:rsidR="0075694C" w:rsidRPr="00A45826" w:rsidRDefault="0075694C" w:rsidP="0075694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69A93D70" w:rsidR="0075694C" w:rsidRPr="005B5C42" w:rsidRDefault="0075694C" w:rsidP="0075694C">
            <w:r w:rsidRPr="005B5C42">
              <w:t>b) Nitrogen gas</w:t>
            </w:r>
          </w:p>
        </w:tc>
      </w:tr>
      <w:tr w:rsidR="0075694C" w:rsidRPr="00A45826" w14:paraId="09319D4F" w14:textId="7BBD5802" w:rsidTr="00C770D4">
        <w:tc>
          <w:tcPr>
            <w:tcW w:w="1345" w:type="dxa"/>
          </w:tcPr>
          <w:p w14:paraId="283B622A" w14:textId="39F50786" w:rsidR="0075694C" w:rsidRPr="00A45826" w:rsidRDefault="0075694C" w:rsidP="0075694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1CA6DF03" w:rsidR="0075694C" w:rsidRPr="005B5C42" w:rsidRDefault="0075694C" w:rsidP="0075694C">
            <w:r w:rsidRPr="005B5C42">
              <w:t xml:space="preserve">c) Water </w:t>
            </w:r>
            <w:proofErr w:type="spellStart"/>
            <w:r w:rsidRPr="005B5C42">
              <w:t>vapour</w:t>
            </w:r>
            <w:proofErr w:type="spellEnd"/>
          </w:p>
        </w:tc>
      </w:tr>
      <w:tr w:rsidR="0075694C" w:rsidRPr="00A45826" w14:paraId="12937FD1" w14:textId="13AD35A3" w:rsidTr="00C770D4">
        <w:tc>
          <w:tcPr>
            <w:tcW w:w="1345" w:type="dxa"/>
          </w:tcPr>
          <w:p w14:paraId="4F6C8E14" w14:textId="49E38F15" w:rsidR="0075694C" w:rsidRPr="00A45826" w:rsidRDefault="0075694C" w:rsidP="0075694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48C62A17" w:rsidR="0075694C" w:rsidRPr="005B5C42" w:rsidRDefault="0075694C" w:rsidP="0075694C">
            <w:r w:rsidRPr="005B5C42">
              <w:t>d) Carbon dioxide gas</w:t>
            </w:r>
          </w:p>
        </w:tc>
      </w:tr>
      <w:tr w:rsidR="0075694C" w:rsidRPr="00A45826" w14:paraId="4018F5B1" w14:textId="21194E58" w:rsidTr="00C770D4">
        <w:tc>
          <w:tcPr>
            <w:tcW w:w="1345" w:type="dxa"/>
          </w:tcPr>
          <w:p w14:paraId="3F9B33A4" w14:textId="77777777" w:rsidR="0075694C" w:rsidRPr="00A45826" w:rsidRDefault="0075694C" w:rsidP="0075694C"/>
        </w:tc>
        <w:tc>
          <w:tcPr>
            <w:tcW w:w="8120" w:type="dxa"/>
          </w:tcPr>
          <w:p w14:paraId="62DF5385" w14:textId="77777777" w:rsidR="0075694C" w:rsidRPr="005B5C42" w:rsidRDefault="0075694C" w:rsidP="0075694C"/>
        </w:tc>
      </w:tr>
      <w:tr w:rsidR="0075694C" w:rsidRPr="00A45826" w14:paraId="5B617C07" w14:textId="561D7163" w:rsidTr="00C770D4">
        <w:tc>
          <w:tcPr>
            <w:tcW w:w="1345" w:type="dxa"/>
          </w:tcPr>
          <w:p w14:paraId="18965C59" w14:textId="7873A48A" w:rsidR="0075694C" w:rsidRPr="00A45826" w:rsidRDefault="0075694C" w:rsidP="0075694C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7FA63A7F" w:rsidR="0075694C" w:rsidRPr="005B5C42" w:rsidRDefault="0075694C" w:rsidP="0075694C">
            <w:r w:rsidRPr="005B5C42">
              <w:t>Following is used for measuring intensity of sound?</w:t>
            </w:r>
          </w:p>
        </w:tc>
      </w:tr>
      <w:tr w:rsidR="0075694C" w:rsidRPr="00A45826" w14:paraId="3A993454" w14:textId="5D4922FF" w:rsidTr="00C770D4">
        <w:tc>
          <w:tcPr>
            <w:tcW w:w="1345" w:type="dxa"/>
          </w:tcPr>
          <w:p w14:paraId="45DFED23" w14:textId="25550668" w:rsidR="0075694C" w:rsidRPr="00A45826" w:rsidRDefault="0075694C" w:rsidP="0075694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271F24D5" w:rsidR="0075694C" w:rsidRPr="005B5C42" w:rsidRDefault="0075694C" w:rsidP="0075694C">
            <w:r w:rsidRPr="005B5C42">
              <w:t>a) Sound level meter</w:t>
            </w:r>
          </w:p>
        </w:tc>
      </w:tr>
      <w:tr w:rsidR="0075694C" w:rsidRPr="00A45826" w14:paraId="20D19953" w14:textId="01E0013E" w:rsidTr="00C770D4">
        <w:tc>
          <w:tcPr>
            <w:tcW w:w="1345" w:type="dxa"/>
          </w:tcPr>
          <w:p w14:paraId="2279417A" w14:textId="270FD46C" w:rsidR="0075694C" w:rsidRPr="00A45826" w:rsidRDefault="0075694C" w:rsidP="0075694C">
            <w:r>
              <w:t>Option B:</w:t>
            </w:r>
          </w:p>
        </w:tc>
        <w:tc>
          <w:tcPr>
            <w:tcW w:w="8120" w:type="dxa"/>
          </w:tcPr>
          <w:p w14:paraId="099C4AD1" w14:textId="70D4BB3E" w:rsidR="0075694C" w:rsidRPr="005B5C42" w:rsidRDefault="0075694C" w:rsidP="0075694C">
            <w:r w:rsidRPr="005B5C42">
              <w:t>b) Frequency meter</w:t>
            </w:r>
          </w:p>
        </w:tc>
      </w:tr>
      <w:tr w:rsidR="0075694C" w:rsidRPr="00A45826" w14:paraId="58550647" w14:textId="69617316" w:rsidTr="00C770D4">
        <w:tc>
          <w:tcPr>
            <w:tcW w:w="1345" w:type="dxa"/>
          </w:tcPr>
          <w:p w14:paraId="23F3BAE1" w14:textId="5C684444" w:rsidR="0075694C" w:rsidRPr="00A45826" w:rsidRDefault="0075694C" w:rsidP="0075694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2C203EBF" w:rsidR="0075694C" w:rsidRPr="005B5C42" w:rsidRDefault="0075694C" w:rsidP="0075694C">
            <w:r w:rsidRPr="005B5C42">
              <w:t>c) Manometer</w:t>
            </w:r>
          </w:p>
        </w:tc>
      </w:tr>
      <w:tr w:rsidR="0075694C" w:rsidRPr="00A45826" w14:paraId="0DD204D5" w14:textId="15B7E02B" w:rsidTr="00C770D4">
        <w:tc>
          <w:tcPr>
            <w:tcW w:w="1345" w:type="dxa"/>
          </w:tcPr>
          <w:p w14:paraId="50DEC901" w14:textId="6CDC59A7" w:rsidR="0075694C" w:rsidRPr="00A45826" w:rsidRDefault="0075694C" w:rsidP="0075694C">
            <w:r>
              <w:t xml:space="preserve">Option D: </w:t>
            </w:r>
          </w:p>
        </w:tc>
        <w:tc>
          <w:tcPr>
            <w:tcW w:w="8120" w:type="dxa"/>
          </w:tcPr>
          <w:p w14:paraId="4A1F9967" w14:textId="6C13FDBA" w:rsidR="0075694C" w:rsidRPr="005B5C42" w:rsidRDefault="0075694C" w:rsidP="0075694C">
            <w:r w:rsidRPr="005B5C42">
              <w:t>d) Simpson meter</w:t>
            </w:r>
          </w:p>
        </w:tc>
      </w:tr>
    </w:tbl>
    <w:p w14:paraId="11BC09E4" w14:textId="4A63E514" w:rsidR="00642708" w:rsidRDefault="00642708" w:rsidP="00A45826"/>
    <w:sectPr w:rsidR="00642708" w:rsidSect="006068FF">
      <w:footerReference w:type="default" r:id="rId11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37A820" w14:textId="77777777" w:rsidR="008D3CF4" w:rsidRDefault="008D3CF4" w:rsidP="00353258">
      <w:pPr>
        <w:spacing w:after="0" w:line="240" w:lineRule="auto"/>
      </w:pPr>
      <w:r>
        <w:separator/>
      </w:r>
    </w:p>
  </w:endnote>
  <w:endnote w:type="continuationSeparator" w:id="0">
    <w:p w14:paraId="6DE0757F" w14:textId="77777777" w:rsidR="008D3CF4" w:rsidRDefault="008D3CF4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6159AD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1FB8B8" w14:textId="77777777" w:rsidR="008D3CF4" w:rsidRDefault="008D3CF4" w:rsidP="00353258">
      <w:pPr>
        <w:spacing w:after="0" w:line="240" w:lineRule="auto"/>
      </w:pPr>
      <w:r>
        <w:separator/>
      </w:r>
    </w:p>
  </w:footnote>
  <w:footnote w:type="continuationSeparator" w:id="0">
    <w:p w14:paraId="2BCC3FB5" w14:textId="77777777" w:rsidR="008D3CF4" w:rsidRDefault="008D3CF4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80D7B"/>
    <w:rsid w:val="00085678"/>
    <w:rsid w:val="00085AD2"/>
    <w:rsid w:val="00090303"/>
    <w:rsid w:val="00097E02"/>
    <w:rsid w:val="000A71DC"/>
    <w:rsid w:val="000B0463"/>
    <w:rsid w:val="00125F08"/>
    <w:rsid w:val="001454D2"/>
    <w:rsid w:val="00152C7E"/>
    <w:rsid w:val="00155B7B"/>
    <w:rsid w:val="00157CE8"/>
    <w:rsid w:val="001A2F9B"/>
    <w:rsid w:val="001B7461"/>
    <w:rsid w:val="001F560E"/>
    <w:rsid w:val="00213995"/>
    <w:rsid w:val="002704D8"/>
    <w:rsid w:val="00273070"/>
    <w:rsid w:val="002774EE"/>
    <w:rsid w:val="002A0276"/>
    <w:rsid w:val="002D4E33"/>
    <w:rsid w:val="0031772D"/>
    <w:rsid w:val="00327801"/>
    <w:rsid w:val="003528B4"/>
    <w:rsid w:val="00353258"/>
    <w:rsid w:val="003638E7"/>
    <w:rsid w:val="003A5810"/>
    <w:rsid w:val="003B55C8"/>
    <w:rsid w:val="003B5B16"/>
    <w:rsid w:val="003C092B"/>
    <w:rsid w:val="003D7EA6"/>
    <w:rsid w:val="003F01B0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D6897"/>
    <w:rsid w:val="005263D4"/>
    <w:rsid w:val="00547172"/>
    <w:rsid w:val="00562BC7"/>
    <w:rsid w:val="005704AA"/>
    <w:rsid w:val="00570D2F"/>
    <w:rsid w:val="00575B99"/>
    <w:rsid w:val="005B5C42"/>
    <w:rsid w:val="005E2327"/>
    <w:rsid w:val="006068FF"/>
    <w:rsid w:val="006159AD"/>
    <w:rsid w:val="006274A7"/>
    <w:rsid w:val="006408C7"/>
    <w:rsid w:val="00642708"/>
    <w:rsid w:val="00642739"/>
    <w:rsid w:val="00643633"/>
    <w:rsid w:val="00667117"/>
    <w:rsid w:val="0069663C"/>
    <w:rsid w:val="00696F65"/>
    <w:rsid w:val="006A4363"/>
    <w:rsid w:val="006A489E"/>
    <w:rsid w:val="006A7564"/>
    <w:rsid w:val="006C2E67"/>
    <w:rsid w:val="006D32DC"/>
    <w:rsid w:val="006E4696"/>
    <w:rsid w:val="006E7C78"/>
    <w:rsid w:val="00702F4A"/>
    <w:rsid w:val="00714EA2"/>
    <w:rsid w:val="007200EA"/>
    <w:rsid w:val="0075694C"/>
    <w:rsid w:val="007B7526"/>
    <w:rsid w:val="007B79B6"/>
    <w:rsid w:val="007C4ACA"/>
    <w:rsid w:val="00806E4E"/>
    <w:rsid w:val="008312C0"/>
    <w:rsid w:val="008A6893"/>
    <w:rsid w:val="008C614D"/>
    <w:rsid w:val="008D3CF4"/>
    <w:rsid w:val="008D5235"/>
    <w:rsid w:val="00951BDD"/>
    <w:rsid w:val="00953E97"/>
    <w:rsid w:val="009719BB"/>
    <w:rsid w:val="009867F2"/>
    <w:rsid w:val="009E559B"/>
    <w:rsid w:val="009F27F2"/>
    <w:rsid w:val="00A11835"/>
    <w:rsid w:val="00A179E8"/>
    <w:rsid w:val="00A3253A"/>
    <w:rsid w:val="00A45826"/>
    <w:rsid w:val="00A62CE8"/>
    <w:rsid w:val="00AA604A"/>
    <w:rsid w:val="00AB72F9"/>
    <w:rsid w:val="00AB77B5"/>
    <w:rsid w:val="00AD4FD3"/>
    <w:rsid w:val="00AE37A1"/>
    <w:rsid w:val="00AF07FF"/>
    <w:rsid w:val="00B73151"/>
    <w:rsid w:val="00B845B6"/>
    <w:rsid w:val="00B9561D"/>
    <w:rsid w:val="00BA57BE"/>
    <w:rsid w:val="00BC767D"/>
    <w:rsid w:val="00BE6403"/>
    <w:rsid w:val="00BF0012"/>
    <w:rsid w:val="00C770D4"/>
    <w:rsid w:val="00CB4F1A"/>
    <w:rsid w:val="00CD7F03"/>
    <w:rsid w:val="00D54CCD"/>
    <w:rsid w:val="00D60854"/>
    <w:rsid w:val="00D622E2"/>
    <w:rsid w:val="00D71A11"/>
    <w:rsid w:val="00D957E2"/>
    <w:rsid w:val="00E23CC6"/>
    <w:rsid w:val="00E80C6E"/>
    <w:rsid w:val="00E81747"/>
    <w:rsid w:val="00F149E4"/>
    <w:rsid w:val="00F764F5"/>
    <w:rsid w:val="00F77B0A"/>
    <w:rsid w:val="00F8295E"/>
    <w:rsid w:val="00F91D3E"/>
    <w:rsid w:val="00F97F72"/>
    <w:rsid w:val="00FB2C07"/>
    <w:rsid w:val="00FC64FA"/>
    <w:rsid w:val="00FC765C"/>
    <w:rsid w:val="00FD337C"/>
    <w:rsid w:val="00FF3DE7"/>
    <w:rsid w:val="00FF5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4</Pages>
  <Words>782</Words>
  <Characters>445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2</cp:revision>
  <dcterms:created xsi:type="dcterms:W3CDTF">2020-09-20T20:31:00Z</dcterms:created>
  <dcterms:modified xsi:type="dcterms:W3CDTF">2020-10-08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